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0048" behindDoc="0" locked="0" layoutInCell="1" allowOverlap="1" wp14:anchorId="53EA03FB" wp14:editId="68ADD5D5">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77777777"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Design and implement a digital game for upper limb exercises with haptic control to aid stroke rehabilitation.</w:t>
          </w:r>
        </w:p>
        <w:p w14:paraId="569B5501" w14:textId="52AAE030" w:rsidR="00640D72" w:rsidRPr="007444C0" w:rsidRDefault="00640D72" w:rsidP="002701C9">
          <w:pPr>
            <w:jc w:val="center"/>
            <w:rPr>
              <w:color w:val="4472C4" w:themeColor="accent1"/>
            </w:rP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B929FEA" w14:textId="77777777" w:rsidR="002701C9" w:rsidRDefault="002701C9" w:rsidP="00B96071"/>
        <w:p w14:paraId="71DE2C9B" w14:textId="77777777" w:rsidR="002701C9" w:rsidRDefault="002701C9" w:rsidP="00B96071"/>
        <w:p w14:paraId="1576C385" w14:textId="77777777" w:rsidR="002701C9" w:rsidRDefault="002701C9" w:rsidP="00B96071"/>
        <w:p w14:paraId="52475F3F" w14:textId="77777777" w:rsidR="002701C9" w:rsidRDefault="002701C9" w:rsidP="00B96071"/>
        <w:p w14:paraId="6E4A6027" w14:textId="77777777" w:rsidR="002701C9" w:rsidRDefault="002701C9" w:rsidP="00B96071"/>
        <w:p w14:paraId="1165D819" w14:textId="3657A963" w:rsidR="00B96071" w:rsidRDefault="007C423D" w:rsidP="00B96071">
          <w:r w:rsidRPr="007444C0">
            <w:rPr>
              <w:noProof/>
              <w:color w:val="4472C4" w:themeColor="accent1"/>
            </w:rPr>
            <mc:AlternateContent>
              <mc:Choice Requires="wps">
                <w:drawing>
                  <wp:anchor distT="0" distB="0" distL="114300" distR="114300" simplePos="0" relativeHeight="251648000" behindDoc="0" locked="0" layoutInCell="1" allowOverlap="1" wp14:anchorId="49ED9424" wp14:editId="50871141">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4800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lastRenderedPageBreak/>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04E41A7A" w14:textId="77777777" w:rsidR="002701C9" w:rsidRDefault="002701C9" w:rsidP="002701C9">
      <w:bookmarkStart w:id="13" w:name="_Toc157608042"/>
      <w:bookmarkStart w:id="14" w:name="_Toc157612230"/>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DD879A3" w14:textId="77777777" w:rsidR="002701C9" w:rsidRDefault="002701C9" w:rsidP="002701C9">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34BF2859" w14:textId="77777777" w:rsidR="002701C9" w:rsidRDefault="002701C9" w:rsidP="002701C9">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247BB8C6" w14:textId="77777777" w:rsidR="002701C9" w:rsidRDefault="002701C9" w:rsidP="002701C9">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96C409F" w14:textId="77777777" w:rsidR="002701C9" w:rsidRDefault="002701C9" w:rsidP="002701C9">
      <w:r>
        <w:t>This paper is the first stage of the experiment and will be tested on healthy adults to verify the intended movements are being performed in the correct repetition ranges and to test the user experience and motivation using the game.</w:t>
      </w:r>
    </w:p>
    <w:p w14:paraId="20C64A9E" w14:textId="77777777" w:rsidR="00E05DA3" w:rsidRPr="00C97987" w:rsidRDefault="00E05DA3" w:rsidP="00A01ED6">
      <w:pPr>
        <w:pStyle w:val="Heading2"/>
      </w:pPr>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lastRenderedPageBreak/>
        <w:t>Project Aim and Objectives</w:t>
      </w:r>
      <w:bookmarkEnd w:id="19"/>
      <w:bookmarkEnd w:id="20"/>
    </w:p>
    <w:p w14:paraId="7A803C33" w14:textId="77777777" w:rsidR="002701C9" w:rsidRDefault="002701C9" w:rsidP="002701C9">
      <w:pPr>
        <w:pStyle w:val="Heading3"/>
      </w:pPr>
      <w:bookmarkStart w:id="21" w:name="_Toc182906118"/>
      <w:bookmarkStart w:id="22" w:name="_Toc183392262"/>
      <w:bookmarkStart w:id="23" w:name="_Toc157608046"/>
      <w:bookmarkStart w:id="24" w:name="_Toc157612234"/>
      <w:r w:rsidRPr="007444C0">
        <w:t>Project Aim</w:t>
      </w:r>
      <w:bookmarkEnd w:id="21"/>
      <w:bookmarkEnd w:id="22"/>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5" w:name="_Toc182906119"/>
      <w:bookmarkStart w:id="26" w:name="_Toc183392263"/>
      <w:r w:rsidRPr="00F42D5D">
        <w:t>Project Objectives</w:t>
      </w:r>
      <w:bookmarkEnd w:id="25"/>
      <w:bookmarkEnd w:id="26"/>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t>6</w:t>
            </w:r>
          </w:p>
        </w:tc>
        <w:tc>
          <w:tcPr>
            <w:tcW w:w="4508" w:type="dxa"/>
          </w:tcPr>
          <w:p w14:paraId="205DD2F1" w14:textId="77777777" w:rsidR="002701C9" w:rsidRDefault="002701C9" w:rsidP="00CF1EDA">
            <w:pPr>
              <w:rPr>
                <w:lang w:val="en-US"/>
              </w:rPr>
            </w:pPr>
            <w:r w:rsidRPr="001D5D72">
              <w:rPr>
                <w:lang w:val="en-US"/>
              </w:rPr>
              <w:t>Use the knowledge learned from testing to evaluate the projects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r w:rsidRPr="00CB54A8">
        <w:rPr>
          <w:rFonts w:cs="Arial"/>
        </w:rPr>
        <w:t>Background Information</w:t>
      </w:r>
      <w:bookmarkEnd w:id="23"/>
      <w:bookmarkEnd w:id="24"/>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7" w:name="_Toc157608047"/>
      <w:bookmarkStart w:id="28" w:name="_Toc157612235"/>
      <w:r w:rsidRPr="009949DE">
        <w:lastRenderedPageBreak/>
        <w:t>Literature</w:t>
      </w:r>
      <w:r w:rsidRPr="00C97987">
        <w:t xml:space="preserve"> Review</w:t>
      </w:r>
      <w:bookmarkEnd w:id="27"/>
      <w:bookmarkEnd w:id="28"/>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7FCF6C83" w14:textId="77777777" w:rsidR="002701C9" w:rsidRDefault="002701C9"/>
    <w:p w14:paraId="3727CAF8" w14:textId="77777777" w:rsidR="002701C9" w:rsidRPr="00361A1B" w:rsidRDefault="002701C9" w:rsidP="002701C9">
      <w:pPr>
        <w:pStyle w:val="Heading3"/>
      </w:pPr>
      <w:bookmarkStart w:id="29" w:name="_Toc120696478"/>
      <w:bookmarkStart w:id="30" w:name="_Toc183392264"/>
      <w:r w:rsidRPr="00361A1B">
        <w:t>Literature Search Methodology</w:t>
      </w:r>
      <w:bookmarkEnd w:id="29"/>
      <w:bookmarkEnd w:id="30"/>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3ACA69FD" w14:textId="77777777" w:rsidR="002701C9" w:rsidRDefault="002701C9" w:rsidP="002701C9">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lastRenderedPageBreak/>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lastRenderedPageBreak/>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4076DBD9" w14:textId="77777777" w:rsidR="002701C9" w:rsidRDefault="002701C9" w:rsidP="002701C9"/>
    <w:p w14:paraId="2ADCEAC0" w14:textId="77777777" w:rsidR="002701C9" w:rsidRDefault="002701C9" w:rsidP="002701C9"/>
    <w:p w14:paraId="7826963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7777777" w:rsidR="002701C9" w:rsidRDefault="002701C9" w:rsidP="002701C9">
      <w:pPr>
        <w:spacing w:after="0" w:line="240" w:lineRule="auto"/>
      </w:pPr>
      <w:r>
        <w:rPr>
          <w:noProof/>
          <w:lang w:eastAsia="en-GB"/>
        </w:rPr>
        <mc:AlternateContent>
          <mc:Choice Requires="wpg">
            <w:drawing>
              <wp:anchor distT="0" distB="0" distL="114300" distR="114300" simplePos="0" relativeHeight="251652096" behindDoc="0" locked="0" layoutInCell="1" allowOverlap="1" wp14:anchorId="5C065606" wp14:editId="6FF149CE">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7" style="position:absolute;margin-left:0;margin-top:4.5pt;width:394.8pt;height:445.2pt;z-index:251652096;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31" w:name="_Toc120696479"/>
      <w:bookmarkStart w:id="32" w:name="_Toc183392265"/>
      <w:r w:rsidRPr="00361A1B">
        <w:t>Literature Review</w:t>
      </w:r>
      <w:bookmarkEnd w:id="31"/>
      <w:bookmarkEnd w:id="32"/>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33" w:name="_Toc120696480"/>
      <w:bookmarkStart w:id="34" w:name="_Toc183392266"/>
      <w:r w:rsidRPr="00361A1B">
        <w:t>Themes</w:t>
      </w:r>
      <w:bookmarkEnd w:id="33"/>
      <w:bookmarkEnd w:id="34"/>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77777777" w:rsidR="002701C9" w:rsidRDefault="002701C9" w:rsidP="00CF1EDA">
            <w:pPr>
              <w:rPr>
                <w:lang w:val="en-US"/>
              </w:rPr>
            </w:pPr>
            <w:r>
              <w:rPr>
                <w:lang w:val="en-US"/>
              </w:rPr>
              <w:t>See what gamification techniques have been applied in other projects to inform the approach to gamification in this project.</w:t>
            </w:r>
          </w:p>
        </w:tc>
      </w:tr>
      <w:tr w:rsidR="002701C9" w14:paraId="342C9AFC" w14:textId="77777777" w:rsidTr="00CF1EDA">
        <w:tc>
          <w:tcPr>
            <w:tcW w:w="4508" w:type="dxa"/>
          </w:tcPr>
          <w:p w14:paraId="0F319DE7" w14:textId="77777777" w:rsidR="002701C9" w:rsidRDefault="002701C9" w:rsidP="00CF1EDA">
            <w:pPr>
              <w:rPr>
                <w:lang w:val="en-US"/>
              </w:rPr>
            </w:pPr>
            <w:r>
              <w:rPr>
                <w:lang w:val="en-US"/>
              </w:rPr>
              <w:t>Digital application to enhance motivation of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77777777" w:rsidR="002701C9" w:rsidRDefault="002701C9" w:rsidP="00CF1EDA">
            <w:pPr>
              <w:rPr>
                <w:lang w:val="en-US"/>
              </w:rPr>
            </w:pPr>
            <w:r>
              <w:rPr>
                <w:lang w:val="en-US"/>
              </w:rPr>
              <w:t>A relatively new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35" w:name="_Toc120696481"/>
      <w:bookmarkStart w:id="36" w:name="_Toc183392267"/>
      <w:r w:rsidRPr="00361A1B">
        <w:t>Review of Literature</w:t>
      </w:r>
      <w:bookmarkEnd w:id="35"/>
      <w:bookmarkEnd w:id="36"/>
    </w:p>
    <w:p w14:paraId="16CBFBEA" w14:textId="77777777" w:rsidR="002701C9" w:rsidRDefault="002701C9" w:rsidP="002701C9">
      <w:pPr>
        <w:pStyle w:val="Heading4"/>
      </w:pPr>
      <w:bookmarkStart w:id="37" w:name="_Toc182906123"/>
      <w:bookmarkStart w:id="38" w:name="_Toc183392268"/>
      <w:r>
        <w:t>Gamified Rehabilitation for Stroke</w:t>
      </w:r>
      <w:bookmarkEnd w:id="37"/>
      <w:bookmarkEnd w:id="38"/>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lastRenderedPageBreak/>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39" w:name="_Toc182906124"/>
      <w:r w:rsidRPr="00CC10A8">
        <w:t>Meaningful</w:t>
      </w:r>
      <w:r>
        <w:rPr>
          <w:lang w:val="en-US" w:eastAsia="en-US"/>
        </w:rPr>
        <w:t xml:space="preserve"> Play and feedback</w:t>
      </w:r>
      <w:bookmarkEnd w:id="39"/>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40" w:name="_Toc182906125"/>
      <w:r>
        <w:rPr>
          <w:lang w:val="en-US" w:eastAsia="en-US"/>
        </w:rPr>
        <w:t>Social Interaction</w:t>
      </w:r>
      <w:bookmarkEnd w:id="40"/>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41" w:name="_Toc182906126"/>
      <w:r w:rsidRPr="00CC10A8">
        <w:t>Simple</w:t>
      </w:r>
      <w:r>
        <w:rPr>
          <w:lang w:val="en-US" w:eastAsia="en-US"/>
        </w:rPr>
        <w:t xml:space="preserve"> interaction devices</w:t>
      </w:r>
      <w:bookmarkEnd w:id="41"/>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77777777" w:rsidR="002701C9" w:rsidRDefault="002701C9" w:rsidP="00CF1EDA">
            <w:pPr>
              <w:rPr>
                <w:lang w:val="en-US"/>
              </w:rPr>
            </w:pPr>
            <w:r>
              <w:rPr>
                <w:lang w:val="en-US"/>
              </w:rPr>
              <w:t>[24]</w:t>
            </w:r>
          </w:p>
        </w:tc>
      </w:tr>
      <w:tr w:rsidR="002701C9" w14:paraId="4947B936" w14:textId="77777777" w:rsidTr="00CF1EDA">
        <w:tc>
          <w:tcPr>
            <w:tcW w:w="3823" w:type="dxa"/>
          </w:tcPr>
          <w:p w14:paraId="4E15B16B" w14:textId="77777777" w:rsidR="002701C9" w:rsidRDefault="002701C9" w:rsidP="00CF1EDA">
            <w:pPr>
              <w:rPr>
                <w:lang w:val="en-US"/>
              </w:rPr>
            </w:pPr>
            <w:r>
              <w:rPr>
                <w:lang w:val="en-US"/>
              </w:rPr>
              <w:t>Microsoft Kintect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77777777" w:rsidR="002701C9" w:rsidRDefault="002701C9" w:rsidP="00CF1EDA">
            <w:pPr>
              <w:rPr>
                <w:lang w:val="en-US"/>
              </w:rPr>
            </w:pPr>
            <w:r>
              <w:rPr>
                <w:lang w:val="en-US"/>
              </w:rPr>
              <w:t>[23,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lastRenderedPageBreak/>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77777777" w:rsidR="002701C9" w:rsidRDefault="002701C9" w:rsidP="00CF1EDA">
            <w:pPr>
              <w:rPr>
                <w:lang w:val="en-US"/>
              </w:rPr>
            </w:pPr>
            <w:r>
              <w:rPr>
                <w:lang w:val="en-US"/>
              </w:rPr>
              <w:t>[21]</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77777777" w:rsidR="002701C9" w:rsidRDefault="002701C9" w:rsidP="002701C9">
      <w:pPr>
        <w:rPr>
          <w:lang w:val="en-US" w:eastAsia="en-US"/>
        </w:rPr>
      </w:pPr>
      <w:r>
        <w:rPr>
          <w:lang w:val="en-US" w:eastAsia="en-US"/>
        </w:rPr>
        <w:t xml:space="preserve">The most common input device is a vison-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7777777" w:rsidR="002701C9" w:rsidRDefault="002701C9" w:rsidP="002701C9">
      <w:pPr>
        <w:rPr>
          <w:lang w:eastAsia="en-US"/>
        </w:rPr>
      </w:pPr>
      <w:r>
        <w:rPr>
          <w:lang w:eastAsia="en-US"/>
        </w:rPr>
        <w:t>One study [24]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42" w:name="_Toc182906127"/>
      <w:r w:rsidRPr="00CC10A8">
        <w:t>Motivational</w:t>
      </w:r>
      <w:r>
        <w:rPr>
          <w:lang w:val="en-US" w:eastAsia="en-US"/>
        </w:rPr>
        <w:t xml:space="preserve"> Rewards</w:t>
      </w:r>
      <w:bookmarkEnd w:id="42"/>
    </w:p>
    <w:p w14:paraId="4CE3C421" w14:textId="77777777" w:rsidR="002701C9" w:rsidRDefault="002701C9" w:rsidP="002701C9">
      <w:pPr>
        <w:rPr>
          <w:lang w:val="en-US" w:eastAsia="en-US"/>
        </w:rPr>
      </w:pPr>
    </w:p>
    <w:p w14:paraId="58E7F76F" w14:textId="77777777" w:rsidR="002701C9" w:rsidRDefault="002701C9" w:rsidP="002701C9">
      <w:pPr>
        <w:rPr>
          <w:lang w:eastAsia="en-US"/>
        </w:rPr>
      </w:pPr>
      <w:r>
        <w:rPr>
          <w:lang w:val="en-US" w:eastAsia="en-US"/>
        </w:rPr>
        <w:t>Motivational rewards referrers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43" w:name="_Toc182906128"/>
      <w:bookmarkStart w:id="44" w:name="_Toc183392269"/>
      <w:r>
        <w:t xml:space="preserve">Digital application to enhance motivation of the </w:t>
      </w:r>
      <w:bookmarkEnd w:id="43"/>
      <w:r>
        <w:t>therapy.</w:t>
      </w:r>
      <w:bookmarkEnd w:id="44"/>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w:t>
      </w:r>
      <w:r>
        <w:lastRenderedPageBreak/>
        <w:t xml:space="preserve">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77777777" w:rsidR="002701C9" w:rsidRDefault="002701C9" w:rsidP="002701C9">
      <w:r>
        <w:t xml:space="preserve">Certain types of on screen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45" w:name="_Toc182906129"/>
      <w:bookmarkStart w:id="46" w:name="_Toc183392270"/>
      <w:r>
        <w:t xml:space="preserve">Digital application to enhance upper limb </w:t>
      </w:r>
      <w:bookmarkEnd w:id="45"/>
      <w:r>
        <w:t>movement.</w:t>
      </w:r>
      <w:bookmarkEnd w:id="46"/>
    </w:p>
    <w:p w14:paraId="79B9A5BF" w14:textId="77777777" w:rsidR="002701C9" w:rsidRDefault="002701C9" w:rsidP="002701C9"/>
    <w:p w14:paraId="62188EDD" w14:textId="77777777" w:rsidR="002701C9" w:rsidRDefault="002701C9" w:rsidP="002701C9">
      <w:r>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6637D1E2" w14:textId="77777777" w:rsidR="002701C9" w:rsidRDefault="002701C9" w:rsidP="002701C9">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47" w:name="_Toc182906130"/>
      <w:bookmarkStart w:id="48" w:name="_Toc183392271"/>
      <w:r>
        <w:t>Haptics</w:t>
      </w:r>
      <w:bookmarkEnd w:id="47"/>
      <w:r>
        <w:t xml:space="preserve"> for rehabilitation game</w:t>
      </w:r>
      <w:bookmarkEnd w:id="48"/>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49" w:name="_Toc182906131"/>
      <w:bookmarkStart w:id="50" w:name="_Toc183392272"/>
      <w:r>
        <w:t>Multiplayer Games for Stroke Rehabilitation.</w:t>
      </w:r>
      <w:bookmarkEnd w:id="49"/>
      <w:bookmarkEnd w:id="50"/>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Borghese et al, 2012), to multiplayer games designed to be played competitively and / or collaboratively. (Alankus et al, 2010), (Pan, W, 2018), (Cordeiro d'Ornellas et al, 2015), (Triandafilou et al, 2018), (Baur et al, 2018).</w:t>
      </w:r>
    </w:p>
    <w:p w14:paraId="706E2C06" w14:textId="77777777"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51" w:name="_Toc120696484"/>
      <w:bookmarkStart w:id="52" w:name="_Toc183392273"/>
      <w:r w:rsidRPr="00361A1B">
        <w:t>Summar</w:t>
      </w:r>
      <w:r w:rsidRPr="00E1782B">
        <w:t>y</w:t>
      </w:r>
      <w:bookmarkEnd w:id="51"/>
      <w:bookmarkEnd w:id="5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lastRenderedPageBreak/>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53" w:name="_Toc182906133"/>
      <w:bookmarkStart w:id="54" w:name="_Toc183392274"/>
      <w:r>
        <w:t>Scope of the games</w:t>
      </w:r>
      <w:bookmarkEnd w:id="53"/>
      <w:bookmarkEnd w:id="54"/>
      <w:r>
        <w:t xml:space="preserve"> </w:t>
      </w:r>
    </w:p>
    <w:p w14:paraId="3DBE40A7" w14:textId="77777777" w:rsidR="002701C9" w:rsidRDefault="002701C9" w:rsidP="002701C9"/>
    <w:p w14:paraId="46C30F46" w14:textId="77777777" w:rsidR="002701C9" w:rsidRDefault="002701C9" w:rsidP="002701C9">
      <w:r>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55" w:name="_Toc182906134"/>
      <w:bookmarkStart w:id="56" w:name="_Toc183392275"/>
      <w:r>
        <w:t>Prototype design</w:t>
      </w:r>
      <w:bookmarkEnd w:id="55"/>
      <w:bookmarkEnd w:id="56"/>
    </w:p>
    <w:p w14:paraId="3A5C68E0" w14:textId="77777777" w:rsidR="002701C9" w:rsidRPr="002F449B" w:rsidRDefault="002701C9" w:rsidP="002701C9"/>
    <w:p w14:paraId="0630316B" w14:textId="77777777" w:rsidR="002701C9" w:rsidRDefault="002701C9" w:rsidP="002701C9">
      <w:r>
        <w:t>Proposed networking solution for host client model</w:t>
      </w:r>
    </w:p>
    <w:p w14:paraId="01E499C3" w14:textId="77777777" w:rsidR="002701C9" w:rsidRDefault="002701C9" w:rsidP="002701C9">
      <w:r>
        <w:rPr>
          <w:noProof/>
        </w:rPr>
        <w:drawing>
          <wp:inline distT="0" distB="0" distL="0" distR="0" wp14:anchorId="3A727C87" wp14:editId="2944E9F4">
            <wp:extent cx="4343400" cy="2476500"/>
            <wp:effectExtent l="0" t="0" r="0" b="0"/>
            <wp:docPr id="2052005199" name="Picture 23" descr="A diagram of a cl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5199" name="Picture 23" descr="A diagram of a clie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39EB70AF" w14:textId="77777777" w:rsidR="002701C9" w:rsidRDefault="002701C9" w:rsidP="002701C9"/>
    <w:p w14:paraId="184EAED0" w14:textId="77777777" w:rsidR="002701C9" w:rsidRDefault="002701C9" w:rsidP="002701C9"/>
    <w:p w14:paraId="1D9525C0" w14:textId="77777777" w:rsidR="002701C9" w:rsidRDefault="002701C9" w:rsidP="002701C9"/>
    <w:p w14:paraId="7DD5F576" w14:textId="77777777" w:rsidR="002701C9" w:rsidRDefault="002701C9" w:rsidP="002701C9"/>
    <w:p w14:paraId="1436B159" w14:textId="77777777" w:rsidR="002701C9" w:rsidRDefault="002701C9" w:rsidP="002701C9"/>
    <w:p w14:paraId="113E5204" w14:textId="77777777" w:rsidR="002701C9" w:rsidRDefault="002701C9" w:rsidP="002701C9"/>
    <w:p w14:paraId="1EDD1D26" w14:textId="77777777" w:rsidR="002701C9" w:rsidRDefault="002701C9" w:rsidP="002701C9"/>
    <w:p w14:paraId="23B40F67" w14:textId="77777777" w:rsidR="002701C9" w:rsidRDefault="002701C9" w:rsidP="002701C9"/>
    <w:p w14:paraId="4DBF98AA" w14:textId="77777777" w:rsidR="002701C9" w:rsidRDefault="002701C9" w:rsidP="002701C9"/>
    <w:p w14:paraId="4A509F14" w14:textId="77777777" w:rsidR="002701C9" w:rsidRDefault="002701C9" w:rsidP="002701C9"/>
    <w:p w14:paraId="11F39CA2" w14:textId="77777777" w:rsidR="002701C9" w:rsidRDefault="002701C9" w:rsidP="002701C9"/>
    <w:p w14:paraId="49CCA893" w14:textId="77777777" w:rsidR="002701C9" w:rsidRDefault="002701C9" w:rsidP="002701C9">
      <w:r>
        <w:t>An increasingly complex but more scalable solution for networking following a client server model</w:t>
      </w:r>
    </w:p>
    <w:p w14:paraId="4B6BF24F" w14:textId="77777777" w:rsidR="002701C9" w:rsidRDefault="002701C9" w:rsidP="002701C9">
      <w:r>
        <w:rPr>
          <w:noProof/>
        </w:rPr>
        <w:drawing>
          <wp:inline distT="0" distB="0" distL="0" distR="0" wp14:anchorId="4D130A57" wp14:editId="53D00F1B">
            <wp:extent cx="4978886" cy="3672840"/>
            <wp:effectExtent l="0" t="0" r="0" b="3810"/>
            <wp:docPr id="1886065149" name="Picture 24"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65149" name="Picture 24" descr="A diagram of a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073B918D" w14:textId="77777777" w:rsidR="002701C9" w:rsidRDefault="002701C9" w:rsidP="002701C9"/>
    <w:p w14:paraId="134B8154" w14:textId="77777777" w:rsidR="002701C9" w:rsidRDefault="002701C9" w:rsidP="002701C9">
      <w:r>
        <w:t>Input device to be used</w:t>
      </w:r>
    </w:p>
    <w:p w14:paraId="52AD2258" w14:textId="77777777" w:rsidR="002701C9" w:rsidRDefault="002701C9" w:rsidP="002701C9">
      <w:r>
        <w:rPr>
          <w:noProof/>
        </w:rPr>
        <w:lastRenderedPageBreak/>
        <w:drawing>
          <wp:inline distT="0" distB="0" distL="0" distR="0" wp14:anchorId="56499888" wp14:editId="6FE05400">
            <wp:extent cx="5730240" cy="3322320"/>
            <wp:effectExtent l="0" t="0" r="3810"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570B77F6" w14:textId="77777777" w:rsidR="002701C9" w:rsidRDefault="002701C9" w:rsidP="002701C9"/>
    <w:p w14:paraId="6E060B14" w14:textId="77777777" w:rsidR="002701C9" w:rsidRDefault="002701C9" w:rsidP="002701C9"/>
    <w:p w14:paraId="78E401FD" w14:textId="77777777" w:rsidR="002701C9" w:rsidRDefault="002701C9" w:rsidP="002701C9"/>
    <w:p w14:paraId="5E2D2D56" w14:textId="77777777" w:rsidR="002701C9" w:rsidRDefault="002701C9" w:rsidP="002701C9">
      <w:r>
        <w:t>Proposed game loop</w:t>
      </w:r>
    </w:p>
    <w:p w14:paraId="063121C6" w14:textId="77777777" w:rsidR="002701C9" w:rsidRDefault="002701C9" w:rsidP="002701C9">
      <w:r>
        <w:rPr>
          <w:noProof/>
        </w:rPr>
        <w:drawing>
          <wp:inline distT="0" distB="0" distL="0" distR="0" wp14:anchorId="60A9180B" wp14:editId="0C037200">
            <wp:extent cx="5730240" cy="3703320"/>
            <wp:effectExtent l="0" t="0" r="3810" b="0"/>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25E96121" w14:textId="77777777" w:rsidR="002701C9" w:rsidRDefault="002701C9" w:rsidP="002701C9"/>
    <w:p w14:paraId="053FEB4F" w14:textId="77777777" w:rsidR="002701C9" w:rsidRDefault="002701C9" w:rsidP="002701C9"/>
    <w:p w14:paraId="0032F1A5" w14:textId="77777777" w:rsidR="002701C9" w:rsidRDefault="002701C9" w:rsidP="002701C9">
      <w:r>
        <w:lastRenderedPageBreak/>
        <w:t>Concept level for game made in unity engine (competitive mode)</w:t>
      </w:r>
    </w:p>
    <w:p w14:paraId="3D6D0668" w14:textId="77777777" w:rsidR="002701C9" w:rsidRDefault="002701C9" w:rsidP="002701C9">
      <w:r>
        <w:rPr>
          <w:noProof/>
        </w:rPr>
        <w:drawing>
          <wp:inline distT="0" distB="0" distL="0" distR="0" wp14:anchorId="39E39D1F" wp14:editId="7B390FFC">
            <wp:extent cx="5722620" cy="3832860"/>
            <wp:effectExtent l="0" t="0" r="0" b="0"/>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1A9B97DB" w14:textId="77777777" w:rsidR="002701C9" w:rsidRDefault="002701C9" w:rsidP="002701C9"/>
    <w:p w14:paraId="5E1D66C7" w14:textId="77777777" w:rsidR="002701C9" w:rsidRDefault="002701C9" w:rsidP="002701C9">
      <w:r>
        <w:t>Concept level for game made in unity engine (collaborative mode)</w:t>
      </w:r>
    </w:p>
    <w:p w14:paraId="28FCBF4E" w14:textId="77777777" w:rsidR="002701C9" w:rsidRDefault="002701C9" w:rsidP="002701C9">
      <w:r>
        <w:rPr>
          <w:noProof/>
        </w:rPr>
        <w:drawing>
          <wp:inline distT="0" distB="0" distL="0" distR="0" wp14:anchorId="2A66A4CF" wp14:editId="57273A45">
            <wp:extent cx="5722620" cy="2735580"/>
            <wp:effectExtent l="0" t="0" r="0" b="762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10A08088" w14:textId="0343D31B" w:rsidR="00CE40DD" w:rsidRDefault="002701C9" w:rsidP="002701C9">
      <w:r>
        <w:t>Player model sourced from Mixamo</w:t>
      </w:r>
      <w:r w:rsidR="00CE40DD">
        <w:br w:type="page"/>
      </w:r>
    </w:p>
    <w:p w14:paraId="52A4D8FD" w14:textId="77777777" w:rsidR="00E05DA3" w:rsidRPr="00C97987" w:rsidRDefault="00E05DA3" w:rsidP="00E05DA3">
      <w:pPr>
        <w:pStyle w:val="Heading1"/>
      </w:pPr>
      <w:bookmarkStart w:id="57" w:name="_Toc157608048"/>
      <w:bookmarkStart w:id="58" w:name="_Toc157612236"/>
      <w:r w:rsidRPr="00C97987">
        <w:lastRenderedPageBreak/>
        <w:t>Method and Implementation</w:t>
      </w:r>
      <w:bookmarkEnd w:id="57"/>
      <w:bookmarkEnd w:id="58"/>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Default="001511A5" w:rsidP="001511A5"/>
    <w:p w14:paraId="7EF0CC06" w14:textId="7B5E8876" w:rsidR="00D05F44" w:rsidRDefault="00D05F44" w:rsidP="00D05F44">
      <w:pPr>
        <w:pStyle w:val="Heading2"/>
      </w:pPr>
      <w:r>
        <w:t>Methodology</w:t>
      </w:r>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r>
        <w:t>Sprint 1</w:t>
      </w:r>
    </w:p>
    <w:p w14:paraId="036A9154" w14:textId="0924C396" w:rsidR="00B51670" w:rsidRDefault="00B51670" w:rsidP="00B51670">
      <w:r>
        <w:t>C</w:t>
      </w:r>
      <w:r>
        <w:t>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r>
        <w:t>Sprint 2</w:t>
      </w:r>
    </w:p>
    <w:p w14:paraId="09C39070" w14:textId="46BE975E" w:rsidR="00B51670" w:rsidRDefault="00B51670" w:rsidP="001511A5">
      <w:r>
        <w:t>Incorporate feedback from the pilot test, finalize game features and add polish (e.g, final art, sound, UI) for the full version.</w:t>
      </w:r>
    </w:p>
    <w:p w14:paraId="15F2602A" w14:textId="7EB1A1EA" w:rsidR="00D05F44" w:rsidRDefault="00D05F44" w:rsidP="00D05F44">
      <w:pPr>
        <w:pStyle w:val="Heading2"/>
      </w:pPr>
      <w:r>
        <w:t>Design</w:t>
      </w:r>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w:t>
      </w:r>
      <w:r>
        <w:t xml:space="preserve"> (G. Burdea et al, 2021)</w:t>
      </w:r>
      <w:r>
        <w:t xml:space="preserve">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01D9D9D" w:rsidR="00EB4E75" w:rsidRDefault="00EB4E75" w:rsidP="00D05F44">
      <w:r>
        <w:lastRenderedPageBreak/>
        <w:t xml:space="preserve">The game will feature a singleplayer and multiplayer mode. This decision is supported by findings from </w:t>
      </w:r>
      <w:r>
        <w:t>(</w:t>
      </w:r>
      <w:r w:rsidRPr="009363D9">
        <w:rPr>
          <w:lang w:eastAsia="en-US"/>
        </w:rPr>
        <w:t>Alankus</w:t>
      </w:r>
      <w:r>
        <w:rPr>
          <w:lang w:eastAsia="en-US"/>
        </w:rPr>
        <w:t xml:space="preserve"> et al, 2010), (Pan, W, 2018), and </w:t>
      </w:r>
      <w:r>
        <w:t>”</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w:t>
      </w:r>
      <w:r>
        <w:rPr>
          <w:rFonts w:cstheme="minorHAnsi"/>
          <w:lang w:eastAsia="en-US"/>
        </w:rPr>
        <w:t>. In which social interaction has been proven to have clinical efficacy in regards to patient motivation.</w:t>
      </w:r>
    </w:p>
    <w:p w14:paraId="4E219815" w14:textId="1F42EEDF" w:rsidR="00C66951" w:rsidRDefault="00C66951" w:rsidP="00D05F44">
      <w:pPr>
        <w:rPr>
          <w:lang w:val="en-US" w:eastAsia="en-US"/>
        </w:rPr>
      </w:pPr>
      <w:r>
        <w:rPr>
          <w:rFonts w:ascii="Arial" w:hAnsi="Arial" w:cs="Arial"/>
          <w:color w:val="222222"/>
          <w:sz w:val="20"/>
          <w:szCs w:val="20"/>
          <w:shd w:val="clear" w:color="auto" w:fill="FFFFFF"/>
        </w:rPr>
        <w:t>In order 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w:t>
      </w:r>
      <w:r w:rsidR="002F5C8E">
        <w:rPr>
          <w:lang w:val="en-US" w:eastAsia="en-US"/>
        </w:rPr>
        <w:t xml:space="preserve">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r>
        <w:rPr>
          <w:rFonts w:ascii="Arial" w:hAnsi="Arial" w:cs="Arial"/>
          <w:color w:val="222222"/>
          <w:sz w:val="20"/>
          <w:szCs w:val="20"/>
          <w:shd w:val="clear" w:color="auto" w:fill="FFFFFF"/>
        </w:rPr>
        <w:t>.</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4F643FFC" w:rsidR="005F5C49" w:rsidRDefault="005F5C49" w:rsidP="00D05F44">
            <w:r>
              <w:t>Track a ripple in the water by rotating the forearm so the palm faces up or down</w:t>
            </w:r>
          </w:p>
        </w:tc>
        <w:tc>
          <w:tcPr>
            <w:tcW w:w="2225" w:type="dxa"/>
          </w:tcPr>
          <w:p w14:paraId="14A1C95C" w14:textId="11BAF050" w:rsidR="005F5C49" w:rsidRDefault="005F5C49" w:rsidP="00D05F44">
            <w:r>
              <w:t xml:space="preserve">Forearm </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699C266E" w:rsidR="005F5C49" w:rsidRDefault="005F5C49" w:rsidP="00D05F44">
            <w:r>
              <w:t>In single player mode the ripples will not be able to move outside of the players left and right rotation limits</w:t>
            </w:r>
          </w:p>
          <w:p w14:paraId="5F5DE705" w14:textId="77777777" w:rsidR="005F5C49" w:rsidRDefault="005F5C49" w:rsidP="00D05F44"/>
          <w:p w14:paraId="3AF3C7CE" w14:textId="34D1CCE4" w:rsidR="005F5C49" w:rsidRDefault="005F5C49" w:rsidP="00D05F44">
            <w:r>
              <w:t>In multiplayer the ripples will not be able to move outside of both players combined left and right rotation limits</w:t>
            </w:r>
          </w:p>
        </w:tc>
        <w:tc>
          <w:tcPr>
            <w:tcW w:w="1885" w:type="dxa"/>
          </w:tcPr>
          <w:p w14:paraId="77027F7C" w14:textId="77777777" w:rsidR="005F5C49" w:rsidRDefault="005F5C49" w:rsidP="00D05F44"/>
        </w:tc>
      </w:tr>
      <w:tr w:rsidR="005F5C49" w14:paraId="4747D83F" w14:textId="35E1B33B" w:rsidTr="005F5C49">
        <w:tc>
          <w:tcPr>
            <w:tcW w:w="2630" w:type="dxa"/>
          </w:tcPr>
          <w:p w14:paraId="7B5A0391" w14:textId="108A4872" w:rsidR="005F5C49" w:rsidRDefault="005F5C49" w:rsidP="00D05F44">
            <w:r>
              <w:t xml:space="preserve">Raising the arm arm, ideally using just the shoulder, bending the </w:t>
            </w:r>
            <w:r>
              <w:lastRenderedPageBreak/>
              <w:t>elbow can make this task easier.</w:t>
            </w:r>
          </w:p>
        </w:tc>
        <w:tc>
          <w:tcPr>
            <w:tcW w:w="2225" w:type="dxa"/>
          </w:tcPr>
          <w:p w14:paraId="7ED5B863" w14:textId="5FF4C428" w:rsidR="005F5C49" w:rsidRDefault="005F5C49" w:rsidP="00D05F44">
            <w:r>
              <w:lastRenderedPageBreak/>
              <w:t>Ideally Shoulder however potentially assisted by bicep / upper arm</w:t>
            </w:r>
          </w:p>
        </w:tc>
        <w:tc>
          <w:tcPr>
            <w:tcW w:w="2276" w:type="dxa"/>
          </w:tcPr>
          <w:p w14:paraId="088F3DB5" w14:textId="77777777" w:rsidR="005F5C49" w:rsidRDefault="005F5C49" w:rsidP="00D05F44">
            <w:r>
              <w:t xml:space="preserve">While raising the arm the player will be asked to hold their </w:t>
            </w:r>
            <w:r>
              <w:lastRenderedPageBreak/>
              <w:t>arm still along a number of increments.</w:t>
            </w:r>
          </w:p>
          <w:p w14:paraId="5DE64F07" w14:textId="77777777" w:rsidR="005F5C49" w:rsidRDefault="005F5C49" w:rsidP="00D05F44"/>
          <w:p w14:paraId="34826BD2" w14:textId="17C7892D" w:rsidR="005F5C49" w:rsidRDefault="005F5C49" w:rsidP="00D05F44">
            <w:r>
              <w:t>The players arm will start at their side and be raised fully above their head</w:t>
            </w:r>
          </w:p>
        </w:tc>
        <w:tc>
          <w:tcPr>
            <w:tcW w:w="1885" w:type="dxa"/>
          </w:tcPr>
          <w:p w14:paraId="2EA5A997" w14:textId="77777777" w:rsidR="005F5C49" w:rsidRDefault="005F5C49" w:rsidP="00D05F44"/>
        </w:tc>
      </w:tr>
      <w:tr w:rsidR="005F5C49" w14:paraId="6C6B9C3D" w14:textId="2467C074" w:rsidTr="005F5C49">
        <w:tc>
          <w:tcPr>
            <w:tcW w:w="2630" w:type="dxa"/>
          </w:tcPr>
          <w:p w14:paraId="2A3FCB6B" w14:textId="5DB89807" w:rsidR="005F5C49" w:rsidRDefault="005F5C49" w:rsidP="00D05F44">
            <w:r>
              <w:t>Lower arm to cast rod</w:t>
            </w:r>
          </w:p>
        </w:tc>
        <w:tc>
          <w:tcPr>
            <w:tcW w:w="2225" w:type="dxa"/>
          </w:tcPr>
          <w:p w14:paraId="39B0FACA" w14:textId="3A959161" w:rsidR="005F5C49" w:rsidRDefault="005F5C49" w:rsidP="00D05F44">
            <w:r>
              <w:t>Ideally shoulder however potentially assisted by tricep / upper arm</w:t>
            </w:r>
          </w:p>
        </w:tc>
        <w:tc>
          <w:tcPr>
            <w:tcW w:w="2276" w:type="dxa"/>
          </w:tcPr>
          <w:p w14:paraId="6657F52F" w14:textId="03077658" w:rsidR="005F5C49" w:rsidRDefault="005F5C49" w:rsidP="00D05F44">
            <w:r>
              <w:t>Before lowering arm the player will have to fully raise their arm</w:t>
            </w:r>
          </w:p>
        </w:tc>
        <w:tc>
          <w:tcPr>
            <w:tcW w:w="1885" w:type="dxa"/>
          </w:tcPr>
          <w:p w14:paraId="3B4ED744" w14:textId="77777777" w:rsidR="005F5C49" w:rsidRDefault="005F5C49" w:rsidP="00D05F44"/>
        </w:tc>
      </w:tr>
      <w:tr w:rsidR="005F5C49" w14:paraId="2F6FB0D5" w14:textId="5AA51D39" w:rsidTr="005F5C49">
        <w:tc>
          <w:tcPr>
            <w:tcW w:w="2630" w:type="dxa"/>
          </w:tcPr>
          <w:p w14:paraId="7755BE3A" w14:textId="65137A8A" w:rsidR="005F5C49" w:rsidRDefault="005F5C49" w:rsidP="00D05F44">
            <w:r>
              <w:t>Wait for a fish to approach the hook and flick arm to hook the fish</w:t>
            </w:r>
          </w:p>
        </w:tc>
        <w:tc>
          <w:tcPr>
            <w:tcW w:w="2225" w:type="dxa"/>
          </w:tcPr>
          <w:p w14:paraId="59C915EC" w14:textId="1705276B" w:rsidR="005F5C49" w:rsidRDefault="005F5C49" w:rsidP="00D05F44">
            <w:r>
              <w:t>Bicep / upper arm</w:t>
            </w:r>
          </w:p>
        </w:tc>
        <w:tc>
          <w:tcPr>
            <w:tcW w:w="2276" w:type="dxa"/>
          </w:tcPr>
          <w:p w14:paraId="14032A3F" w14:textId="77777777" w:rsidR="005F5C49" w:rsidRDefault="005F5C49" w:rsidP="00D05F44">
            <w:r>
              <w:t xml:space="preserve">Fishes will randomly wander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7C4991A6" w:rsidR="005F5C49" w:rsidRDefault="005F5C49" w:rsidP="00D05F44">
            <w:r>
              <w:t>The closest fish to the hook is chosen to approach the hook and when the fish is close to the hook the player flicks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69D9EDD2" w:rsidR="005F5C49" w:rsidRDefault="005F5C49" w:rsidP="00D05F44">
            <w:r>
              <w:t>Perform different hand gestures to reel the fish in</w:t>
            </w:r>
          </w:p>
        </w:tc>
        <w:tc>
          <w:tcPr>
            <w:tcW w:w="2225" w:type="dxa"/>
          </w:tcPr>
          <w:p w14:paraId="448C160C" w14:textId="11919530" w:rsidR="005F5C49" w:rsidRDefault="005F5C49" w:rsidP="00D05F44">
            <w:r>
              <w:t>Hand / fingers / forearm</w:t>
            </w:r>
          </w:p>
        </w:tc>
        <w:tc>
          <w:tcPr>
            <w:tcW w:w="2276" w:type="dxa"/>
          </w:tcPr>
          <w:p w14:paraId="0DD386D5" w14:textId="405C0C4C" w:rsidR="005F5C49" w:rsidRDefault="005F5C49" w:rsidP="00D05F44">
            <w:r>
              <w:t>As shown below… The hand gestures used in the game will be: fingers fully extended, fingers fully contracted and the ring and middle fingers exclusively contracted.</w:t>
            </w:r>
          </w:p>
        </w:tc>
        <w:tc>
          <w:tcPr>
            <w:tcW w:w="1885" w:type="dxa"/>
          </w:tcPr>
          <w:p w14:paraId="2835C8CF" w14:textId="77777777" w:rsidR="005F5C49" w:rsidRDefault="005F5C49" w:rsidP="00D05F44"/>
        </w:tc>
      </w:tr>
      <w:tr w:rsidR="005F5C49" w14:paraId="6F452348" w14:textId="32658039" w:rsidTr="005F5C49">
        <w:tc>
          <w:tcPr>
            <w:tcW w:w="2630" w:type="dxa"/>
          </w:tcPr>
          <w:p w14:paraId="2D81FFF5" w14:textId="4FF91280" w:rsidR="005F5C49" w:rsidRDefault="005F5C49" w:rsidP="00D05F44">
            <w:r>
              <w:t>Watch the player character pull the fish out of the water and be awarded a point</w:t>
            </w:r>
          </w:p>
        </w:tc>
        <w:tc>
          <w:tcPr>
            <w:tcW w:w="2225" w:type="dxa"/>
          </w:tcPr>
          <w:p w14:paraId="419CC8DA" w14:textId="27A06C8F" w:rsidR="005F5C49" w:rsidRDefault="005F5C49" w:rsidP="00D05F44">
            <w:r>
              <w:t>N/A</w:t>
            </w:r>
          </w:p>
        </w:tc>
        <w:tc>
          <w:tcPr>
            <w:tcW w:w="2276" w:type="dxa"/>
          </w:tcPr>
          <w:p w14:paraId="1B93BFCF" w14:textId="18B12B5D" w:rsidR="005F5C49" w:rsidRDefault="005F5C49" w:rsidP="00D05F44">
            <w:r>
              <w:t>A short animation will be played lasting about a second or two.</w:t>
            </w:r>
          </w:p>
        </w:tc>
        <w:tc>
          <w:tcPr>
            <w:tcW w:w="1885" w:type="dxa"/>
          </w:tcPr>
          <w:p w14:paraId="7AF4C812" w14:textId="77777777" w:rsidR="005F5C49" w:rsidRDefault="005F5C49" w:rsidP="00D05F44"/>
        </w:tc>
      </w:tr>
    </w:tbl>
    <w:p w14:paraId="06367126" w14:textId="22020F50" w:rsidR="00C455BD" w:rsidRDefault="00C455BD" w:rsidP="00D05F44">
      <w:r>
        <w:rPr>
          <w:noProof/>
          <w:lang w:eastAsia="en-US"/>
        </w:rPr>
        <w:drawing>
          <wp:anchor distT="0" distB="0" distL="114300" distR="114300" simplePos="0" relativeHeight="251655168" behindDoc="1" locked="0" layoutInCell="1" allowOverlap="1" wp14:anchorId="6A0B1F4D" wp14:editId="5428DF46">
            <wp:simplePos x="0" y="0"/>
            <wp:positionH relativeFrom="margin">
              <wp:posOffset>1739020</wp:posOffset>
            </wp:positionH>
            <wp:positionV relativeFrom="paragraph">
              <wp:posOffset>152253</wp:posOffset>
            </wp:positionV>
            <wp:extent cx="1954530" cy="1954530"/>
            <wp:effectExtent l="0" t="0" r="0" b="0"/>
            <wp:wrapNone/>
            <wp:docPr id="910752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5453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8AE7D4" w14:textId="44122EC7" w:rsidR="00C455BD" w:rsidRDefault="00C455BD" w:rsidP="00D05F44">
      <w:r>
        <w:rPr>
          <w:noProof/>
          <w:lang w:eastAsia="en-US"/>
        </w:rPr>
        <w:drawing>
          <wp:anchor distT="0" distB="0" distL="114300" distR="114300" simplePos="0" relativeHeight="251653120" behindDoc="1" locked="0" layoutInCell="1" allowOverlap="1" wp14:anchorId="2722AD71" wp14:editId="28734EAE">
            <wp:simplePos x="0" y="0"/>
            <wp:positionH relativeFrom="margin">
              <wp:posOffset>753500</wp:posOffset>
            </wp:positionH>
            <wp:positionV relativeFrom="paragraph">
              <wp:posOffset>166223</wp:posOffset>
            </wp:positionV>
            <wp:extent cx="1257300" cy="1257300"/>
            <wp:effectExtent l="0" t="0" r="0" b="0"/>
            <wp:wrapNone/>
            <wp:docPr id="16356163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05DE74" w14:textId="3729C851" w:rsidR="00ED5B7B" w:rsidRDefault="00C92185" w:rsidP="00D05F44">
      <w:r>
        <w:rPr>
          <w:noProof/>
          <w:lang w:eastAsia="en-US"/>
        </w:rPr>
        <w:drawing>
          <wp:anchor distT="0" distB="0" distL="114300" distR="114300" simplePos="0" relativeHeight="251654144" behindDoc="1" locked="0" layoutInCell="1" allowOverlap="1" wp14:anchorId="5FDE9750" wp14:editId="7BD160FB">
            <wp:simplePos x="0" y="0"/>
            <wp:positionH relativeFrom="margin">
              <wp:posOffset>-194310</wp:posOffset>
            </wp:positionH>
            <wp:positionV relativeFrom="paragraph">
              <wp:posOffset>168275</wp:posOffset>
            </wp:positionV>
            <wp:extent cx="765810" cy="765810"/>
            <wp:effectExtent l="0" t="0" r="0" b="0"/>
            <wp:wrapNone/>
            <wp:docPr id="13233636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0AD6E1" w14:textId="30548064" w:rsidR="00ED5B7B" w:rsidRDefault="00ED5B7B" w:rsidP="00D05F44">
      <w:pPr>
        <w:rPr>
          <w:lang w:eastAsia="en-US"/>
        </w:rPr>
      </w:pPr>
    </w:p>
    <w:p w14:paraId="4A332F78" w14:textId="0753CCF5" w:rsidR="00ED02A7" w:rsidRPr="00751502" w:rsidRDefault="00ED02A7" w:rsidP="00D05F44">
      <w:pPr>
        <w:rPr>
          <w:lang w:eastAsia="en-US"/>
        </w:rPr>
      </w:pPr>
    </w:p>
    <w:p w14:paraId="4C8ACAA0" w14:textId="3C166D34" w:rsidR="00D05F44" w:rsidRDefault="00D05F44" w:rsidP="00D05F44">
      <w:pPr>
        <w:rPr>
          <w:lang w:val="en-US" w:eastAsia="en-US"/>
        </w:rPr>
      </w:pPr>
    </w:p>
    <w:p w14:paraId="102CABC1" w14:textId="09636627" w:rsidR="00D05F44" w:rsidRDefault="00C455BD" w:rsidP="00D05F44">
      <w:pPr>
        <w:rPr>
          <w:lang w:val="en-US" w:eastAsia="en-US"/>
        </w:rPr>
      </w:pPr>
      <w:r w:rsidRPr="00D05F44">
        <w:rPr>
          <w:noProof/>
          <w:lang w:val="en-US" w:eastAsia="en-US"/>
        </w:rPr>
        <w:drawing>
          <wp:inline distT="0" distB="0" distL="0" distR="0" wp14:anchorId="4552AF13" wp14:editId="0F9EEBEE">
            <wp:extent cx="5731510" cy="3222625"/>
            <wp:effectExtent l="0" t="0" r="2540" b="0"/>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25"/>
                    <a:stretch>
                      <a:fillRect/>
                    </a:stretch>
                  </pic:blipFill>
                  <pic:spPr>
                    <a:xfrm>
                      <a:off x="0" y="0"/>
                      <a:ext cx="5731510" cy="3222625"/>
                    </a:xfrm>
                    <a:prstGeom prst="rect">
                      <a:avLst/>
                    </a:prstGeom>
                  </pic:spPr>
                </pic:pic>
              </a:graphicData>
            </a:graphic>
          </wp:inline>
        </w:drawing>
      </w:r>
    </w:p>
    <w:p w14:paraId="6CA8906F" w14:textId="5C850ACA" w:rsidR="00D05F44" w:rsidRPr="00D05F44" w:rsidRDefault="00C92185" w:rsidP="00D05F44">
      <w:pPr>
        <w:rPr>
          <w:lang w:val="en-US" w:eastAsia="en-US"/>
        </w:rPr>
      </w:pPr>
      <w:r>
        <w:rPr>
          <w:noProof/>
          <w:lang w:val="en-US" w:eastAsia="en-US"/>
        </w:rPr>
        <mc:AlternateContent>
          <mc:Choice Requires="wpg">
            <w:drawing>
              <wp:anchor distT="0" distB="0" distL="114300" distR="114300" simplePos="0" relativeHeight="251676672" behindDoc="0" locked="0" layoutInCell="1" allowOverlap="1" wp14:anchorId="76FBC185" wp14:editId="0DDE2FC5">
                <wp:simplePos x="0" y="0"/>
                <wp:positionH relativeFrom="column">
                  <wp:posOffset>778669</wp:posOffset>
                </wp:positionH>
                <wp:positionV relativeFrom="paragraph">
                  <wp:posOffset>877253</wp:posOffset>
                </wp:positionV>
                <wp:extent cx="3868420" cy="2118201"/>
                <wp:effectExtent l="0" t="0" r="0" b="0"/>
                <wp:wrapNone/>
                <wp:docPr id="853489348" name="Group 34"/>
                <wp:cNvGraphicFramePr/>
                <a:graphic xmlns:a="http://schemas.openxmlformats.org/drawingml/2006/main">
                  <a:graphicData uri="http://schemas.microsoft.com/office/word/2010/wordprocessingGroup">
                    <wpg:wgp>
                      <wpg:cNvGrpSpPr/>
                      <wpg:grpSpPr>
                        <a:xfrm>
                          <a:off x="0" y="0"/>
                          <a:ext cx="3868420" cy="2118201"/>
                          <a:chOff x="0" y="0"/>
                          <a:chExt cx="3868420" cy="2118201"/>
                        </a:xfrm>
                      </wpg:grpSpPr>
                      <wpg:grpSp>
                        <wpg:cNvPr id="1153771840" name="Group 30"/>
                        <wpg:cNvGrpSpPr/>
                        <wpg:grpSpPr>
                          <a:xfrm>
                            <a:off x="2371725" y="7143"/>
                            <a:ext cx="622027" cy="239395"/>
                            <a:chOff x="0" y="0"/>
                            <a:chExt cx="622027" cy="239395"/>
                          </a:xfrm>
                        </wpg:grpSpPr>
                        <wps:wsp>
                          <wps:cNvPr id="613082894"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6153116"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3242353" name="Group 33"/>
                        <wpg:cNvGrpSpPr/>
                        <wpg:grpSpPr>
                          <a:xfrm>
                            <a:off x="0" y="0"/>
                            <a:ext cx="1062524" cy="1697184"/>
                            <a:chOff x="0" y="0"/>
                            <a:chExt cx="1062524" cy="1697184"/>
                          </a:xfrm>
                        </wpg:grpSpPr>
                        <wps:wsp>
                          <wps:cNvPr id="634198453"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269117"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036014"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9841766" name="Group 31"/>
                        <wpg:cNvGrpSpPr/>
                        <wpg:grpSpPr>
                          <a:xfrm>
                            <a:off x="657225" y="1878806"/>
                            <a:ext cx="2454275" cy="239395"/>
                            <a:chOff x="0" y="0"/>
                            <a:chExt cx="2454275" cy="239395"/>
                          </a:xfrm>
                        </wpg:grpSpPr>
                        <wps:wsp>
                          <wps:cNvPr id="628716949"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8764130"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6022245" name="Group 32"/>
                        <wpg:cNvGrpSpPr/>
                        <wpg:grpSpPr>
                          <a:xfrm>
                            <a:off x="3629025" y="592931"/>
                            <a:ext cx="239395" cy="1128294"/>
                            <a:chOff x="0" y="0"/>
                            <a:chExt cx="239395" cy="1128294"/>
                          </a:xfrm>
                        </wpg:grpSpPr>
                        <wps:wsp>
                          <wps:cNvPr id="434050146"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4290633"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43C1565" id="Group 34" o:spid="_x0000_s1026" style="position:absolute;margin-left:61.3pt;margin-top:69.1pt;width:304.6pt;height:166.8pt;z-index:251676672" coordsize="38684,2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">
                <v:group id="Group 30" o:spid="_x0000_s1027"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">
                  <v:rect id="Rectangle 28" o:spid="_x0000_s1028"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29"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" fillcolor="red" stroked="f" strokeweight="1pt"/>
                </v:group>
                <v:group id="Group 33" o:spid="_x0000_s1030"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">
                  <v:rect id="Rectangle 28" o:spid="_x0000_s1031"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" fillcolor="red" stroked="f" strokeweight="1pt"/>
                  <v:shape id="Isosceles Triangle 29" o:spid="_x0000_s1032"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" fillcolor="red" stroked="f" strokeweight="1pt"/>
                  <v:rect id="Rectangle 28" o:spid="_x0000_s1033"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" fillcolor="red" stroked="f" strokeweight="1pt"/>
                </v:group>
                <v:group id="Group 31" o:spid="_x0000_s1034"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">
                  <v:rect id="Rectangle 28" o:spid="_x0000_s1035"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" fillcolor="red" stroked="f" strokeweight="1pt"/>
                  <v:shape id="Isosceles Triangle 29" o:spid="_x0000_s1036"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" fillcolor="red" stroked="f" strokeweight="1pt"/>
                </v:group>
                <v:group id="Group 32" o:spid="_x0000_s1037"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">
                  <v:rect id="Rectangle 28" o:spid="_x0000_s1038"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" fillcolor="red" stroked="f" strokeweight="1pt"/>
                  <v:shape id="Isosceles Triangle 29" o:spid="_x0000_s1039"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" fillcolor="red" stroked="f" strokeweight="1pt"/>
                </v:group>
              </v:group>
            </w:pict>
          </mc:Fallback>
        </mc:AlternateContent>
      </w:r>
      <w:r w:rsidR="00D05F44" w:rsidRPr="00D05F44">
        <w:rPr>
          <w:noProof/>
          <w:lang w:val="en-US" w:eastAsia="en-US"/>
        </w:rPr>
        <w:drawing>
          <wp:inline distT="0" distB="0" distL="0" distR="0" wp14:anchorId="7D5A453B" wp14:editId="6AA6A473">
            <wp:extent cx="5731510" cy="3222625"/>
            <wp:effectExtent l="0" t="0" r="2540" b="0"/>
            <wp:docPr id="1482283940" name="Picture 1" descr="A diagram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83940" name="Picture 1" descr="A diagram of a person&#10;&#10;AI-generated content may be incorrect."/>
                    <pic:cNvPicPr/>
                  </pic:nvPicPr>
                  <pic:blipFill>
                    <a:blip r:embed="rId26"/>
                    <a:stretch>
                      <a:fillRect/>
                    </a:stretch>
                  </pic:blipFill>
                  <pic:spPr>
                    <a:xfrm>
                      <a:off x="0" y="0"/>
                      <a:ext cx="5731510" cy="3222625"/>
                    </a:xfrm>
                    <a:prstGeom prst="rect">
                      <a:avLst/>
                    </a:prstGeom>
                  </pic:spPr>
                </pic:pic>
              </a:graphicData>
            </a:graphic>
          </wp:inline>
        </w:drawing>
      </w:r>
    </w:p>
    <w:p w14:paraId="586016A4" w14:textId="66A3F77B" w:rsidR="00D05F44" w:rsidRDefault="00D05F44" w:rsidP="001511A5"/>
    <w:p w14:paraId="467E17EB" w14:textId="23407F73" w:rsidR="00D05F44" w:rsidRDefault="00D05F44" w:rsidP="00D05F44">
      <w:pPr>
        <w:pStyle w:val="Heading2"/>
      </w:pPr>
      <w:r>
        <w:t>Implementation</w:t>
      </w:r>
    </w:p>
    <w:p w14:paraId="6EAD051F" w14:textId="77777777" w:rsidR="00D05F44" w:rsidRDefault="00D05F44" w:rsidP="001511A5"/>
    <w:p w14:paraId="6AB25A71" w14:textId="7CC97373" w:rsidR="00D05F44" w:rsidRDefault="006056D9" w:rsidP="001511A5">
      <w:r w:rsidRPr="006056D9">
        <w:rPr>
          <w:noProof/>
        </w:rPr>
        <w:lastRenderedPageBreak/>
        <w:drawing>
          <wp:inline distT="0" distB="0" distL="0" distR="0" wp14:anchorId="575F0621" wp14:editId="018FA5EE">
            <wp:extent cx="5731510" cy="3034665"/>
            <wp:effectExtent l="0" t="0" r="2540" b="0"/>
            <wp:docPr id="994119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19698" name="Picture 1" descr="A screenshot of a computer&#10;&#10;AI-generated content may be incorrect."/>
                    <pic:cNvPicPr/>
                  </pic:nvPicPr>
                  <pic:blipFill>
                    <a:blip r:embed="rId27"/>
                    <a:stretch>
                      <a:fillRect/>
                    </a:stretch>
                  </pic:blipFill>
                  <pic:spPr>
                    <a:xfrm>
                      <a:off x="0" y="0"/>
                      <a:ext cx="5731510" cy="3034665"/>
                    </a:xfrm>
                    <a:prstGeom prst="rect">
                      <a:avLst/>
                    </a:prstGeom>
                  </pic:spPr>
                </pic:pic>
              </a:graphicData>
            </a:graphic>
          </wp:inline>
        </w:drawing>
      </w:r>
    </w:p>
    <w:p w14:paraId="1B549AED" w14:textId="6739ED2A" w:rsidR="006056D9" w:rsidRDefault="006056D9" w:rsidP="001511A5">
      <w:r w:rsidRPr="006056D9">
        <w:rPr>
          <w:noProof/>
        </w:rPr>
        <w:drawing>
          <wp:inline distT="0" distB="0" distL="0" distR="0" wp14:anchorId="344C636A" wp14:editId="79A55025">
            <wp:extent cx="5731510" cy="3031490"/>
            <wp:effectExtent l="0" t="0" r="2540" b="0"/>
            <wp:docPr id="99501891"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1891" name="Picture 1" descr="A screenshot of a video game&#10;&#10;AI-generated content may be incorrect."/>
                    <pic:cNvPicPr/>
                  </pic:nvPicPr>
                  <pic:blipFill>
                    <a:blip r:embed="rId28"/>
                    <a:stretch>
                      <a:fillRect/>
                    </a:stretch>
                  </pic:blipFill>
                  <pic:spPr>
                    <a:xfrm>
                      <a:off x="0" y="0"/>
                      <a:ext cx="5731510" cy="3031490"/>
                    </a:xfrm>
                    <a:prstGeom prst="rect">
                      <a:avLst/>
                    </a:prstGeom>
                  </pic:spPr>
                </pic:pic>
              </a:graphicData>
            </a:graphic>
          </wp:inline>
        </w:drawing>
      </w:r>
    </w:p>
    <w:p w14:paraId="43FA3788" w14:textId="77777777" w:rsidR="006056D9" w:rsidRDefault="006056D9" w:rsidP="001511A5"/>
    <w:p w14:paraId="07B303CC" w14:textId="7C2B6E86" w:rsidR="006056D9" w:rsidRDefault="00F07F72" w:rsidP="001511A5">
      <w:r w:rsidRPr="00F07F72">
        <w:rPr>
          <w:noProof/>
        </w:rPr>
        <w:lastRenderedPageBreak/>
        <w:drawing>
          <wp:inline distT="0" distB="0" distL="0" distR="0" wp14:anchorId="293BFF32" wp14:editId="094B8389">
            <wp:extent cx="5731510" cy="3019425"/>
            <wp:effectExtent l="0" t="0" r="2540" b="9525"/>
            <wp:docPr id="178879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95513" name="Picture 1" descr="A screenshot of a computer&#10;&#10;AI-generated content may be incorrect."/>
                    <pic:cNvPicPr/>
                  </pic:nvPicPr>
                  <pic:blipFill>
                    <a:blip r:embed="rId29"/>
                    <a:stretch>
                      <a:fillRect/>
                    </a:stretch>
                  </pic:blipFill>
                  <pic:spPr>
                    <a:xfrm>
                      <a:off x="0" y="0"/>
                      <a:ext cx="5731510" cy="3019425"/>
                    </a:xfrm>
                    <a:prstGeom prst="rect">
                      <a:avLst/>
                    </a:prstGeom>
                  </pic:spPr>
                </pic:pic>
              </a:graphicData>
            </a:graphic>
          </wp:inline>
        </w:drawing>
      </w:r>
    </w:p>
    <w:p w14:paraId="2FCE76D5" w14:textId="77777777" w:rsidR="00F07F72" w:rsidRDefault="00F07F72" w:rsidP="001511A5"/>
    <w:p w14:paraId="1F7930E6" w14:textId="2155A36C" w:rsidR="00F07F72" w:rsidRDefault="00F07F72" w:rsidP="001511A5">
      <w:r w:rsidRPr="00F07F72">
        <w:rPr>
          <w:noProof/>
        </w:rPr>
        <w:drawing>
          <wp:inline distT="0" distB="0" distL="0" distR="0" wp14:anchorId="6D6B1B48" wp14:editId="21DB88FB">
            <wp:extent cx="5731510" cy="3052445"/>
            <wp:effectExtent l="0" t="0" r="2540" b="0"/>
            <wp:docPr id="628769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769766" name="Picture 1" descr="A screenshot of a computer&#10;&#10;AI-generated content may be incorrect."/>
                    <pic:cNvPicPr/>
                  </pic:nvPicPr>
                  <pic:blipFill>
                    <a:blip r:embed="rId30"/>
                    <a:stretch>
                      <a:fillRect/>
                    </a:stretch>
                  </pic:blipFill>
                  <pic:spPr>
                    <a:xfrm>
                      <a:off x="0" y="0"/>
                      <a:ext cx="5731510" cy="3052445"/>
                    </a:xfrm>
                    <a:prstGeom prst="rect">
                      <a:avLst/>
                    </a:prstGeom>
                  </pic:spPr>
                </pic:pic>
              </a:graphicData>
            </a:graphic>
          </wp:inline>
        </w:drawing>
      </w:r>
    </w:p>
    <w:p w14:paraId="0D690500" w14:textId="77777777" w:rsidR="006056D9" w:rsidRPr="001511A5" w:rsidRDefault="006056D9"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3BCC868D" w14:textId="77777777" w:rsidR="0068591C" w:rsidRDefault="0068591C" w:rsidP="00E05DA3"/>
    <w:p w14:paraId="6B74FBC7" w14:textId="106C57FA" w:rsidR="0068591C" w:rsidRDefault="0068591C" w:rsidP="00E05DA3">
      <w:r>
        <w:t>Write down what features were made before pilot test and wat were made after/ as a result of</w:t>
      </w:r>
    </w:p>
    <w:p w14:paraId="4E49FEC8" w14:textId="72BCF1E3" w:rsidR="004722EC" w:rsidRDefault="004722EC" w:rsidP="004722EC">
      <w:pPr>
        <w:pStyle w:val="ListParagraph"/>
        <w:numPr>
          <w:ilvl w:val="0"/>
          <w:numId w:val="18"/>
        </w:numPr>
      </w:pPr>
      <w:r>
        <w:t>Addition of hats</w:t>
      </w:r>
    </w:p>
    <w:p w14:paraId="571975E3" w14:textId="741121AD" w:rsidR="004722EC" w:rsidRDefault="004722EC" w:rsidP="004722EC">
      <w:pPr>
        <w:pStyle w:val="ListParagraph"/>
        <w:numPr>
          <w:ilvl w:val="0"/>
          <w:numId w:val="18"/>
        </w:numPr>
      </w:pPr>
      <w:r>
        <w:t>Slow down how long it takes for a ripple to be locked onto</w:t>
      </w:r>
    </w:p>
    <w:p w14:paraId="2650398A" w14:textId="4E7FCAF4" w:rsidR="004722EC" w:rsidRDefault="004722EC" w:rsidP="004722EC">
      <w:pPr>
        <w:pStyle w:val="ListParagraph"/>
        <w:numPr>
          <w:ilvl w:val="0"/>
          <w:numId w:val="18"/>
        </w:numPr>
      </w:pPr>
      <w:r>
        <w:t>Addition of the catching a fish and reeling a fish in stages to the game loop</w:t>
      </w:r>
    </w:p>
    <w:p w14:paraId="039C6CF8" w14:textId="4319754E" w:rsidR="004722EC" w:rsidRDefault="004722EC" w:rsidP="004722EC">
      <w:pPr>
        <w:pStyle w:val="ListParagraph"/>
        <w:numPr>
          <w:ilvl w:val="0"/>
          <w:numId w:val="18"/>
        </w:numPr>
      </w:pPr>
      <w:r>
        <w:t>Slow down the rate at which the player is asked to change hand gesture in the reel fish in section</w:t>
      </w:r>
    </w:p>
    <w:p w14:paraId="26D66F64" w14:textId="77777777" w:rsidR="00C012C7" w:rsidRDefault="00C012C7" w:rsidP="00E05DA3"/>
    <w:p w14:paraId="34DF8CD2" w14:textId="150C28EA" w:rsidR="00C012C7" w:rsidRDefault="00C012C7" w:rsidP="00E05DA3">
      <w:r>
        <w:t>Make sure youc an veryify te project meetws te objectives</w:t>
      </w:r>
    </w:p>
    <w:p w14:paraId="4A4E6EE0" w14:textId="77777777" w:rsidR="00E05DA3" w:rsidRDefault="00E05DA3" w:rsidP="00E05DA3"/>
    <w:p w14:paraId="3E0068A2" w14:textId="77777777" w:rsidR="00E05DA3" w:rsidRPr="00C97987" w:rsidRDefault="00E05DA3" w:rsidP="00E05DA3">
      <w:pPr>
        <w:pStyle w:val="Heading1"/>
      </w:pPr>
      <w:bookmarkStart w:id="59" w:name="_Toc157608049"/>
      <w:bookmarkStart w:id="60" w:name="_Toc157612237"/>
      <w:r w:rsidRPr="00C97987">
        <w:t>Evaluation</w:t>
      </w:r>
      <w:bookmarkEnd w:id="59"/>
      <w:bookmarkEnd w:id="60"/>
    </w:p>
    <w:p w14:paraId="30BADFDA" w14:textId="285AB393" w:rsidR="00E05DA3" w:rsidRDefault="00E05DA3" w:rsidP="00867826">
      <w:pPr>
        <w:pStyle w:val="Guide"/>
      </w:pPr>
      <w:bookmarkStart w:id="61"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61"/>
      <w:r>
        <w:t xml:space="preserve"> </w:t>
      </w:r>
    </w:p>
    <w:p w14:paraId="2E4DFB36" w14:textId="77777777" w:rsidR="00867826" w:rsidRDefault="00867826" w:rsidP="00867826"/>
    <w:p w14:paraId="5899E6EB" w14:textId="161EF0F3" w:rsidR="003921D5" w:rsidRDefault="003921D5" w:rsidP="00867826">
      <w:r>
        <w:t>Pilot test feedback (Post test questionnaire):</w:t>
      </w:r>
    </w:p>
    <w:p w14:paraId="55E36D72" w14:textId="09E58481" w:rsidR="003921D5" w:rsidRDefault="003921D5" w:rsidP="00867826">
      <w:r w:rsidRPr="003921D5">
        <w:rPr>
          <w:noProof/>
        </w:rPr>
        <w:drawing>
          <wp:inline distT="0" distB="0" distL="0" distR="0" wp14:anchorId="4518F6B8" wp14:editId="16691129">
            <wp:extent cx="5731510" cy="3556635"/>
            <wp:effectExtent l="0" t="0" r="2540" b="5715"/>
            <wp:docPr id="7002869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86940" name="Picture 1" descr="A screenshot of a computer screen&#10;&#10;AI-generated content may be incorrect."/>
                    <pic:cNvPicPr/>
                  </pic:nvPicPr>
                  <pic:blipFill>
                    <a:blip r:embed="rId31"/>
                    <a:stretch>
                      <a:fillRect/>
                    </a:stretch>
                  </pic:blipFill>
                  <pic:spPr>
                    <a:xfrm>
                      <a:off x="0" y="0"/>
                      <a:ext cx="5731510" cy="3556635"/>
                    </a:xfrm>
                    <a:prstGeom prst="rect">
                      <a:avLst/>
                    </a:prstGeom>
                  </pic:spPr>
                </pic:pic>
              </a:graphicData>
            </a:graphic>
          </wp:inline>
        </w:drawing>
      </w:r>
    </w:p>
    <w:p w14:paraId="17B28C4E" w14:textId="2A39B19B" w:rsidR="003921D5" w:rsidRDefault="003921D5" w:rsidP="00867826">
      <w:r w:rsidRPr="003921D5">
        <w:rPr>
          <w:noProof/>
        </w:rPr>
        <w:lastRenderedPageBreak/>
        <w:drawing>
          <wp:inline distT="0" distB="0" distL="0" distR="0" wp14:anchorId="025F5790" wp14:editId="10F47F83">
            <wp:extent cx="5731510" cy="2849880"/>
            <wp:effectExtent l="0" t="0" r="2540" b="7620"/>
            <wp:docPr id="4153874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7467" name="Picture 1" descr="A screenshot of a computer&#10;&#10;AI-generated content may be incorrect."/>
                    <pic:cNvPicPr/>
                  </pic:nvPicPr>
                  <pic:blipFill>
                    <a:blip r:embed="rId32"/>
                    <a:stretch>
                      <a:fillRect/>
                    </a:stretch>
                  </pic:blipFill>
                  <pic:spPr>
                    <a:xfrm>
                      <a:off x="0" y="0"/>
                      <a:ext cx="5731510" cy="2849880"/>
                    </a:xfrm>
                    <a:prstGeom prst="rect">
                      <a:avLst/>
                    </a:prstGeom>
                  </pic:spPr>
                </pic:pic>
              </a:graphicData>
            </a:graphic>
          </wp:inline>
        </w:drawing>
      </w:r>
    </w:p>
    <w:p w14:paraId="58AAAD5E" w14:textId="77777777" w:rsidR="003921D5" w:rsidRDefault="003921D5" w:rsidP="00867826"/>
    <w:p w14:paraId="2849EB66" w14:textId="22E8E5C2" w:rsidR="003921D5" w:rsidRDefault="003921D5" w:rsidP="00867826">
      <w:r w:rsidRPr="003921D5">
        <w:rPr>
          <w:noProof/>
        </w:rPr>
        <w:drawing>
          <wp:inline distT="0" distB="0" distL="0" distR="0" wp14:anchorId="5BC2FD3F" wp14:editId="2A168A0D">
            <wp:extent cx="5731510" cy="3789680"/>
            <wp:effectExtent l="0" t="0" r="2540" b="1270"/>
            <wp:docPr id="815808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08952" name="Picture 1" descr="A screenshot of a computer&#10;&#10;AI-generated content may be incorrect."/>
                    <pic:cNvPicPr/>
                  </pic:nvPicPr>
                  <pic:blipFill>
                    <a:blip r:embed="rId33"/>
                    <a:stretch>
                      <a:fillRect/>
                    </a:stretch>
                  </pic:blipFill>
                  <pic:spPr>
                    <a:xfrm>
                      <a:off x="0" y="0"/>
                      <a:ext cx="5731510" cy="3789680"/>
                    </a:xfrm>
                    <a:prstGeom prst="rect">
                      <a:avLst/>
                    </a:prstGeom>
                  </pic:spPr>
                </pic:pic>
              </a:graphicData>
            </a:graphic>
          </wp:inline>
        </w:drawing>
      </w:r>
    </w:p>
    <w:p w14:paraId="47C65754" w14:textId="77777777" w:rsidR="003921D5" w:rsidRDefault="003921D5" w:rsidP="00867826"/>
    <w:p w14:paraId="6C9FABB6" w14:textId="5CEF8F8A" w:rsidR="003921D5" w:rsidRDefault="003921D5" w:rsidP="00867826">
      <w:r w:rsidRPr="003921D5">
        <w:rPr>
          <w:noProof/>
        </w:rPr>
        <w:lastRenderedPageBreak/>
        <w:drawing>
          <wp:inline distT="0" distB="0" distL="0" distR="0" wp14:anchorId="6D627FD7" wp14:editId="77EA4C2C">
            <wp:extent cx="5731510" cy="1713230"/>
            <wp:effectExtent l="0" t="0" r="2540" b="1270"/>
            <wp:docPr id="2062196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96235" name="Picture 1" descr="A screenshot of a computer&#10;&#10;AI-generated content may be incorrect."/>
                    <pic:cNvPicPr/>
                  </pic:nvPicPr>
                  <pic:blipFill>
                    <a:blip r:embed="rId34"/>
                    <a:stretch>
                      <a:fillRect/>
                    </a:stretch>
                  </pic:blipFill>
                  <pic:spPr>
                    <a:xfrm>
                      <a:off x="0" y="0"/>
                      <a:ext cx="5731510" cy="1713230"/>
                    </a:xfrm>
                    <a:prstGeom prst="rect">
                      <a:avLst/>
                    </a:prstGeom>
                  </pic:spPr>
                </pic:pic>
              </a:graphicData>
            </a:graphic>
          </wp:inline>
        </w:drawing>
      </w:r>
    </w:p>
    <w:p w14:paraId="12D2BC42" w14:textId="77777777" w:rsidR="003921D5" w:rsidRDefault="003921D5" w:rsidP="00867826"/>
    <w:p w14:paraId="7015273F" w14:textId="0CF2A400" w:rsidR="003921D5" w:rsidRDefault="003921D5" w:rsidP="00867826">
      <w:r w:rsidRPr="003921D5">
        <w:rPr>
          <w:noProof/>
        </w:rPr>
        <w:drawing>
          <wp:inline distT="0" distB="0" distL="0" distR="0" wp14:anchorId="538A51BD" wp14:editId="0783CF75">
            <wp:extent cx="5731510" cy="2766695"/>
            <wp:effectExtent l="0" t="0" r="2540" b="0"/>
            <wp:docPr id="76872721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727215" name="Picture 1" descr="A screenshot of a graph&#10;&#10;AI-generated content may be incorrect."/>
                    <pic:cNvPicPr/>
                  </pic:nvPicPr>
                  <pic:blipFill>
                    <a:blip r:embed="rId35"/>
                    <a:stretch>
                      <a:fillRect/>
                    </a:stretch>
                  </pic:blipFill>
                  <pic:spPr>
                    <a:xfrm>
                      <a:off x="0" y="0"/>
                      <a:ext cx="5731510" cy="2766695"/>
                    </a:xfrm>
                    <a:prstGeom prst="rect">
                      <a:avLst/>
                    </a:prstGeom>
                  </pic:spPr>
                </pic:pic>
              </a:graphicData>
            </a:graphic>
          </wp:inline>
        </w:drawing>
      </w:r>
    </w:p>
    <w:p w14:paraId="5FFBE99D" w14:textId="77777777" w:rsidR="003921D5" w:rsidRDefault="003921D5" w:rsidP="00867826"/>
    <w:p w14:paraId="119E788F" w14:textId="0C6A2A7D" w:rsidR="003921D5" w:rsidRDefault="003921D5" w:rsidP="00867826">
      <w:r w:rsidRPr="003921D5">
        <w:rPr>
          <w:noProof/>
        </w:rPr>
        <w:drawing>
          <wp:inline distT="0" distB="0" distL="0" distR="0" wp14:anchorId="5FECBB13" wp14:editId="7FB179A5">
            <wp:extent cx="5731510" cy="1144270"/>
            <wp:effectExtent l="0" t="0" r="2540" b="0"/>
            <wp:docPr id="80157576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75765" name="Picture 1" descr="A white background with black text&#10;&#10;AI-generated content may be incorrect."/>
                    <pic:cNvPicPr/>
                  </pic:nvPicPr>
                  <pic:blipFill>
                    <a:blip r:embed="rId36"/>
                    <a:stretch>
                      <a:fillRect/>
                    </a:stretch>
                  </pic:blipFill>
                  <pic:spPr>
                    <a:xfrm>
                      <a:off x="0" y="0"/>
                      <a:ext cx="5731510" cy="1144270"/>
                    </a:xfrm>
                    <a:prstGeom prst="rect">
                      <a:avLst/>
                    </a:prstGeom>
                  </pic:spPr>
                </pic:pic>
              </a:graphicData>
            </a:graphic>
          </wp:inline>
        </w:drawing>
      </w:r>
    </w:p>
    <w:p w14:paraId="6FC49A91" w14:textId="77777777" w:rsidR="003921D5" w:rsidRDefault="003921D5" w:rsidP="00867826"/>
    <w:p w14:paraId="697D1C3F" w14:textId="77777777" w:rsidR="003921D5" w:rsidRDefault="003921D5" w:rsidP="00867826"/>
    <w:p w14:paraId="6AFC0686" w14:textId="3B9BAAF5" w:rsidR="003921D5" w:rsidRDefault="00A736C7" w:rsidP="00867826">
      <w:r w:rsidRPr="00A736C7">
        <w:rPr>
          <w:noProof/>
        </w:rPr>
        <w:lastRenderedPageBreak/>
        <w:drawing>
          <wp:inline distT="0" distB="0" distL="0" distR="0" wp14:anchorId="5DFA5F5B" wp14:editId="3155F936">
            <wp:extent cx="5731510" cy="3035300"/>
            <wp:effectExtent l="0" t="0" r="2540" b="0"/>
            <wp:docPr id="174429794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7944" name="Picture 1" descr="A screenshot of a computer screen&#10;&#10;AI-generated content may be incorrect."/>
                    <pic:cNvPicPr/>
                  </pic:nvPicPr>
                  <pic:blipFill>
                    <a:blip r:embed="rId37"/>
                    <a:stretch>
                      <a:fillRect/>
                    </a:stretch>
                  </pic:blipFill>
                  <pic:spPr>
                    <a:xfrm>
                      <a:off x="0" y="0"/>
                      <a:ext cx="5731510" cy="3035300"/>
                    </a:xfrm>
                    <a:prstGeom prst="rect">
                      <a:avLst/>
                    </a:prstGeom>
                  </pic:spPr>
                </pic:pic>
              </a:graphicData>
            </a:graphic>
          </wp:inline>
        </w:drawing>
      </w:r>
    </w:p>
    <w:p w14:paraId="06577066" w14:textId="77777777" w:rsidR="00A736C7" w:rsidRDefault="00A736C7" w:rsidP="00867826"/>
    <w:p w14:paraId="365234D3" w14:textId="7FDB3EE9" w:rsidR="00A736C7" w:rsidRDefault="00A736C7" w:rsidP="00867826">
      <w:r w:rsidRPr="00A736C7">
        <w:rPr>
          <w:noProof/>
        </w:rPr>
        <w:drawing>
          <wp:inline distT="0" distB="0" distL="0" distR="0" wp14:anchorId="190977BE" wp14:editId="06C64A11">
            <wp:extent cx="5696745" cy="2191056"/>
            <wp:effectExtent l="0" t="0" r="0" b="0"/>
            <wp:docPr id="1071503653"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03653" name="Picture 1" descr="A screen shot of a graph&#10;&#10;AI-generated content may be incorrect."/>
                    <pic:cNvPicPr/>
                  </pic:nvPicPr>
                  <pic:blipFill>
                    <a:blip r:embed="rId38"/>
                    <a:stretch>
                      <a:fillRect/>
                    </a:stretch>
                  </pic:blipFill>
                  <pic:spPr>
                    <a:xfrm>
                      <a:off x="0" y="0"/>
                      <a:ext cx="5696745" cy="2191056"/>
                    </a:xfrm>
                    <a:prstGeom prst="rect">
                      <a:avLst/>
                    </a:prstGeom>
                  </pic:spPr>
                </pic:pic>
              </a:graphicData>
            </a:graphic>
          </wp:inline>
        </w:drawing>
      </w:r>
    </w:p>
    <w:p w14:paraId="222A7503" w14:textId="77777777" w:rsidR="00A736C7" w:rsidRDefault="00A736C7" w:rsidP="00867826"/>
    <w:p w14:paraId="5A07BC30" w14:textId="421E8AD3" w:rsidR="00A736C7" w:rsidRDefault="00A736C7" w:rsidP="00867826">
      <w:r w:rsidRPr="00A736C7">
        <w:rPr>
          <w:noProof/>
        </w:rPr>
        <w:drawing>
          <wp:inline distT="0" distB="0" distL="0" distR="0" wp14:anchorId="28C0A3DC" wp14:editId="19809424">
            <wp:extent cx="5725324" cy="2695951"/>
            <wp:effectExtent l="0" t="0" r="8890" b="9525"/>
            <wp:docPr id="33177058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0585" name="Picture 1" descr="A screenshot of a graph&#10;&#10;AI-generated content may be incorrect."/>
                    <pic:cNvPicPr/>
                  </pic:nvPicPr>
                  <pic:blipFill>
                    <a:blip r:embed="rId39"/>
                    <a:stretch>
                      <a:fillRect/>
                    </a:stretch>
                  </pic:blipFill>
                  <pic:spPr>
                    <a:xfrm>
                      <a:off x="0" y="0"/>
                      <a:ext cx="5725324" cy="2695951"/>
                    </a:xfrm>
                    <a:prstGeom prst="rect">
                      <a:avLst/>
                    </a:prstGeom>
                  </pic:spPr>
                </pic:pic>
              </a:graphicData>
            </a:graphic>
          </wp:inline>
        </w:drawing>
      </w:r>
    </w:p>
    <w:p w14:paraId="7F045630" w14:textId="6B629582" w:rsidR="00A736C7" w:rsidRDefault="00A736C7" w:rsidP="00867826">
      <w:r w:rsidRPr="00A736C7">
        <w:rPr>
          <w:noProof/>
        </w:rPr>
        <w:lastRenderedPageBreak/>
        <w:drawing>
          <wp:inline distT="0" distB="0" distL="0" distR="0" wp14:anchorId="400E813B" wp14:editId="788BE74C">
            <wp:extent cx="5731510" cy="1910080"/>
            <wp:effectExtent l="0" t="0" r="2540" b="0"/>
            <wp:docPr id="835249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9632" name="Picture 1" descr="A screenshot of a computer&#10;&#10;AI-generated content may be incorrect."/>
                    <pic:cNvPicPr/>
                  </pic:nvPicPr>
                  <pic:blipFill>
                    <a:blip r:embed="rId40"/>
                    <a:stretch>
                      <a:fillRect/>
                    </a:stretch>
                  </pic:blipFill>
                  <pic:spPr>
                    <a:xfrm>
                      <a:off x="0" y="0"/>
                      <a:ext cx="5731510" cy="1910080"/>
                    </a:xfrm>
                    <a:prstGeom prst="rect">
                      <a:avLst/>
                    </a:prstGeom>
                  </pic:spPr>
                </pic:pic>
              </a:graphicData>
            </a:graphic>
          </wp:inline>
        </w:drawing>
      </w:r>
    </w:p>
    <w:p w14:paraId="0331A14B" w14:textId="77777777" w:rsidR="00A736C7" w:rsidRDefault="00A736C7" w:rsidP="00867826"/>
    <w:p w14:paraId="4443CFE9" w14:textId="55669F61" w:rsidR="00A736C7" w:rsidRDefault="00A736C7" w:rsidP="00867826">
      <w:r w:rsidRPr="00A736C7">
        <w:rPr>
          <w:noProof/>
        </w:rPr>
        <w:drawing>
          <wp:inline distT="0" distB="0" distL="0" distR="0" wp14:anchorId="5CFD32F7" wp14:editId="51253F22">
            <wp:extent cx="5731510" cy="2433320"/>
            <wp:effectExtent l="0" t="0" r="2540" b="5080"/>
            <wp:docPr id="20160713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71350" name="Picture 1" descr="A screenshot of a computer screen&#10;&#10;AI-generated content may be incorrect."/>
                    <pic:cNvPicPr/>
                  </pic:nvPicPr>
                  <pic:blipFill>
                    <a:blip r:embed="rId41"/>
                    <a:stretch>
                      <a:fillRect/>
                    </a:stretch>
                  </pic:blipFill>
                  <pic:spPr>
                    <a:xfrm>
                      <a:off x="0" y="0"/>
                      <a:ext cx="5731510" cy="2433320"/>
                    </a:xfrm>
                    <a:prstGeom prst="rect">
                      <a:avLst/>
                    </a:prstGeom>
                  </pic:spPr>
                </pic:pic>
              </a:graphicData>
            </a:graphic>
          </wp:inline>
        </w:drawing>
      </w:r>
    </w:p>
    <w:p w14:paraId="4C9D7F30" w14:textId="663BCC4F" w:rsidR="00A736C7" w:rsidRDefault="00A736C7" w:rsidP="00867826">
      <w:r w:rsidRPr="00A736C7">
        <w:rPr>
          <w:noProof/>
        </w:rPr>
        <w:drawing>
          <wp:inline distT="0" distB="0" distL="0" distR="0" wp14:anchorId="1F19E56B" wp14:editId="062634E0">
            <wp:extent cx="5731510" cy="1884680"/>
            <wp:effectExtent l="0" t="0" r="2540" b="1270"/>
            <wp:docPr id="470011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1585" name="Picture 1" descr="A screenshot of a computer&#10;&#10;AI-generated content may be incorrect."/>
                    <pic:cNvPicPr/>
                  </pic:nvPicPr>
                  <pic:blipFill>
                    <a:blip r:embed="rId42"/>
                    <a:stretch>
                      <a:fillRect/>
                    </a:stretch>
                  </pic:blipFill>
                  <pic:spPr>
                    <a:xfrm>
                      <a:off x="0" y="0"/>
                      <a:ext cx="5731510" cy="1884680"/>
                    </a:xfrm>
                    <a:prstGeom prst="rect">
                      <a:avLst/>
                    </a:prstGeom>
                  </pic:spPr>
                </pic:pic>
              </a:graphicData>
            </a:graphic>
          </wp:inline>
        </w:drawing>
      </w:r>
    </w:p>
    <w:p w14:paraId="2F992C4C" w14:textId="47CC7C54" w:rsidR="00A736C7" w:rsidRDefault="00A736C7" w:rsidP="00867826">
      <w:r w:rsidRPr="00A736C7">
        <w:rPr>
          <w:noProof/>
        </w:rPr>
        <w:drawing>
          <wp:inline distT="0" distB="0" distL="0" distR="0" wp14:anchorId="0ACA7850" wp14:editId="1BEDE6D5">
            <wp:extent cx="5731510" cy="1325880"/>
            <wp:effectExtent l="0" t="0" r="2540" b="7620"/>
            <wp:docPr id="210382103" name="Picture 1" descr="A screenshot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2103" name="Picture 1" descr="A screenshot of a questionnaire&#10;&#10;AI-generated content may be incorrect."/>
                    <pic:cNvPicPr/>
                  </pic:nvPicPr>
                  <pic:blipFill>
                    <a:blip r:embed="rId43"/>
                    <a:stretch>
                      <a:fillRect/>
                    </a:stretch>
                  </pic:blipFill>
                  <pic:spPr>
                    <a:xfrm>
                      <a:off x="0" y="0"/>
                      <a:ext cx="5731510" cy="1325880"/>
                    </a:xfrm>
                    <a:prstGeom prst="rect">
                      <a:avLst/>
                    </a:prstGeom>
                  </pic:spPr>
                </pic:pic>
              </a:graphicData>
            </a:graphic>
          </wp:inline>
        </w:drawing>
      </w:r>
    </w:p>
    <w:p w14:paraId="241DFC06" w14:textId="77777777" w:rsidR="00A736C7" w:rsidRDefault="00A736C7" w:rsidP="00867826"/>
    <w:p w14:paraId="7B9EF36F" w14:textId="22A2E688" w:rsidR="00A736C7" w:rsidRDefault="00A736C7" w:rsidP="00867826">
      <w:r w:rsidRPr="00A736C7">
        <w:rPr>
          <w:noProof/>
        </w:rPr>
        <w:lastRenderedPageBreak/>
        <w:drawing>
          <wp:inline distT="0" distB="0" distL="0" distR="0" wp14:anchorId="5E72A846" wp14:editId="14831273">
            <wp:extent cx="5630061" cy="1629002"/>
            <wp:effectExtent l="0" t="0" r="8890" b="9525"/>
            <wp:docPr id="1489645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45573" name="Picture 1" descr="A screenshot of a computer&#10;&#10;AI-generated content may be incorrect."/>
                    <pic:cNvPicPr/>
                  </pic:nvPicPr>
                  <pic:blipFill>
                    <a:blip r:embed="rId44"/>
                    <a:stretch>
                      <a:fillRect/>
                    </a:stretch>
                  </pic:blipFill>
                  <pic:spPr>
                    <a:xfrm>
                      <a:off x="0" y="0"/>
                      <a:ext cx="5630061" cy="1629002"/>
                    </a:xfrm>
                    <a:prstGeom prst="rect">
                      <a:avLst/>
                    </a:prstGeom>
                  </pic:spPr>
                </pic:pic>
              </a:graphicData>
            </a:graphic>
          </wp:inline>
        </w:drawing>
      </w:r>
    </w:p>
    <w:p w14:paraId="35F3A9A5" w14:textId="77777777" w:rsidR="00A736C7" w:rsidRDefault="00A736C7" w:rsidP="00867826"/>
    <w:p w14:paraId="61E8EBA3" w14:textId="119E8D00" w:rsidR="00A736C7" w:rsidRDefault="00A736C7" w:rsidP="00867826">
      <w:r w:rsidRPr="00A736C7">
        <w:rPr>
          <w:noProof/>
        </w:rPr>
        <w:drawing>
          <wp:inline distT="0" distB="0" distL="0" distR="0" wp14:anchorId="0A93ED14" wp14:editId="1CC899CA">
            <wp:extent cx="5677692" cy="1171739"/>
            <wp:effectExtent l="0" t="0" r="0" b="9525"/>
            <wp:docPr id="1399140761"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0761" name="Picture 1" descr="A white background with black text&#10;&#10;AI-generated content may be incorrect."/>
                    <pic:cNvPicPr/>
                  </pic:nvPicPr>
                  <pic:blipFill>
                    <a:blip r:embed="rId45"/>
                    <a:stretch>
                      <a:fillRect/>
                    </a:stretch>
                  </pic:blipFill>
                  <pic:spPr>
                    <a:xfrm>
                      <a:off x="0" y="0"/>
                      <a:ext cx="5677692" cy="1171739"/>
                    </a:xfrm>
                    <a:prstGeom prst="rect">
                      <a:avLst/>
                    </a:prstGeom>
                  </pic:spPr>
                </pic:pic>
              </a:graphicData>
            </a:graphic>
          </wp:inline>
        </w:drawing>
      </w:r>
    </w:p>
    <w:p w14:paraId="4D23F8B8" w14:textId="34A3180D" w:rsidR="00A736C7" w:rsidRDefault="00FB4BA3" w:rsidP="00867826">
      <w:r w:rsidRPr="00FB4BA3">
        <w:rPr>
          <w:noProof/>
        </w:rPr>
        <w:drawing>
          <wp:inline distT="0" distB="0" distL="0" distR="0" wp14:anchorId="6FDE7C51" wp14:editId="22930D66">
            <wp:extent cx="5731510" cy="1571625"/>
            <wp:effectExtent l="0" t="0" r="2540" b="9525"/>
            <wp:docPr id="1226635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5834" name="Picture 1" descr="A screenshot of a computer&#10;&#10;AI-generated content may be incorrect."/>
                    <pic:cNvPicPr/>
                  </pic:nvPicPr>
                  <pic:blipFill>
                    <a:blip r:embed="rId46"/>
                    <a:stretch>
                      <a:fillRect/>
                    </a:stretch>
                  </pic:blipFill>
                  <pic:spPr>
                    <a:xfrm>
                      <a:off x="0" y="0"/>
                      <a:ext cx="5731510" cy="1571625"/>
                    </a:xfrm>
                    <a:prstGeom prst="rect">
                      <a:avLst/>
                    </a:prstGeom>
                  </pic:spPr>
                </pic:pic>
              </a:graphicData>
            </a:graphic>
          </wp:inline>
        </w:drawing>
      </w:r>
    </w:p>
    <w:p w14:paraId="7CAA7823" w14:textId="7A2EBE57" w:rsidR="009E449A" w:rsidRDefault="009E449A" w:rsidP="00867826">
      <w:r>
        <w:rPr>
          <w:noProof/>
        </w:rPr>
        <w:lastRenderedPageBreak/>
        <w:drawing>
          <wp:inline distT="0" distB="0" distL="0" distR="0" wp14:anchorId="03B82D9A" wp14:editId="1EC56450">
            <wp:extent cx="5721985" cy="4295140"/>
            <wp:effectExtent l="0" t="0" r="0" b="0"/>
            <wp:docPr id="15935904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597FEFD0" wp14:editId="47E7B2DB">
            <wp:extent cx="5721985" cy="4295140"/>
            <wp:effectExtent l="0" t="0" r="0" b="0"/>
            <wp:docPr id="10707403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2F590C77" wp14:editId="31C4045A">
            <wp:extent cx="5721985" cy="4295140"/>
            <wp:effectExtent l="0" t="0" r="0" b="0"/>
            <wp:docPr id="4323481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2A1B555D" wp14:editId="7DE41344">
            <wp:extent cx="5721985" cy="4295140"/>
            <wp:effectExtent l="0" t="0" r="0" b="0"/>
            <wp:docPr id="2520238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0675A9FC" wp14:editId="729780ED">
            <wp:extent cx="5721985" cy="4288155"/>
            <wp:effectExtent l="0" t="0" r="0" b="0"/>
            <wp:docPr id="14367866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1985" cy="4288155"/>
                    </a:xfrm>
                    <a:prstGeom prst="rect">
                      <a:avLst/>
                    </a:prstGeom>
                    <a:noFill/>
                    <a:ln>
                      <a:noFill/>
                    </a:ln>
                  </pic:spPr>
                </pic:pic>
              </a:graphicData>
            </a:graphic>
          </wp:inline>
        </w:drawing>
      </w:r>
      <w:r>
        <w:rPr>
          <w:noProof/>
        </w:rPr>
        <w:drawing>
          <wp:inline distT="0" distB="0" distL="0" distR="0" wp14:anchorId="1F7F77C0" wp14:editId="2754DE62">
            <wp:extent cx="5721985" cy="4295140"/>
            <wp:effectExtent l="0" t="0" r="0" b="0"/>
            <wp:docPr id="14814288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13A749D5" wp14:editId="4F450EC8">
            <wp:extent cx="5721985" cy="4295140"/>
            <wp:effectExtent l="0" t="0" r="0" b="0"/>
            <wp:docPr id="1047316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drawing>
          <wp:inline distT="0" distB="0" distL="0" distR="0" wp14:anchorId="1BD759A9" wp14:editId="180D3F60">
            <wp:extent cx="5721985" cy="4295140"/>
            <wp:effectExtent l="0" t="0" r="0" b="0"/>
            <wp:docPr id="4691813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r>
        <w:rPr>
          <w:noProof/>
        </w:rPr>
        <w:lastRenderedPageBreak/>
        <w:drawing>
          <wp:inline distT="0" distB="0" distL="0" distR="0" wp14:anchorId="3240BF32" wp14:editId="6C1C62F5">
            <wp:extent cx="5721985" cy="4295140"/>
            <wp:effectExtent l="0" t="0" r="0" b="0"/>
            <wp:docPr id="28852014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1985" cy="4295140"/>
                    </a:xfrm>
                    <a:prstGeom prst="rect">
                      <a:avLst/>
                    </a:prstGeom>
                    <a:noFill/>
                    <a:ln>
                      <a:noFill/>
                    </a:ln>
                  </pic:spPr>
                </pic:pic>
              </a:graphicData>
            </a:graphic>
          </wp:inline>
        </w:drawing>
      </w:r>
    </w:p>
    <w:p w14:paraId="69B14FE9" w14:textId="77777777" w:rsidR="009E449A" w:rsidRDefault="009E449A" w:rsidP="00867826"/>
    <w:p w14:paraId="2133D3BD" w14:textId="77777777" w:rsidR="00A736C7" w:rsidRDefault="00A736C7" w:rsidP="00867826"/>
    <w:p w14:paraId="2A252CE1" w14:textId="642C50FA" w:rsidR="002578FD" w:rsidRDefault="002578FD" w:rsidP="00867826">
      <w:r>
        <w:t xml:space="preserve">GUESS - </w:t>
      </w:r>
      <w:r w:rsidRPr="002578FD">
        <w:t>Phan, M.H., Keebler, J.R. and Chaparro, B.S., 2016. The development and validation of the game user experience satisfaction scale (GUESS). </w:t>
      </w:r>
      <w:r w:rsidRPr="002578FD">
        <w:rPr>
          <w:i/>
          <w:iCs/>
        </w:rPr>
        <w:t>Human factors</w:t>
      </w:r>
      <w:r w:rsidRPr="002578FD">
        <w:t>, </w:t>
      </w:r>
      <w:r w:rsidRPr="002578FD">
        <w:rPr>
          <w:i/>
          <w:iCs/>
        </w:rPr>
        <w:t>58</w:t>
      </w:r>
      <w:r w:rsidRPr="002578FD">
        <w:t>(8), pp.1217-1247.</w:t>
      </w:r>
    </w:p>
    <w:p w14:paraId="3F426F54" w14:textId="77777777" w:rsidR="002578FD" w:rsidRDefault="002578FD" w:rsidP="00867826"/>
    <w:p w14:paraId="44F3152C" w14:textId="3B562DED" w:rsidR="00401C8E" w:rsidRDefault="00401C8E" w:rsidP="00867826">
      <w:r>
        <w:t xml:space="preserve">SUS (as cited in) - </w:t>
      </w:r>
      <w:r w:rsidRPr="00401C8E">
        <w:t>Naturesa, F.T., Atika, R.D., Ayu, G.A. and Leandros, R., 2023, August. User Experience Evaluation on Nucleus Farma Website Using System Usability Scale. In </w:t>
      </w:r>
      <w:r w:rsidRPr="00401C8E">
        <w:rPr>
          <w:i/>
          <w:iCs/>
        </w:rPr>
        <w:t>2023 International Conference on Information Management and Technology (ICIMTech)</w:t>
      </w:r>
      <w:r w:rsidRPr="00401C8E">
        <w:t> (pp. 54-59). IEEE.</w:t>
      </w:r>
    </w:p>
    <w:p w14:paraId="02A28577" w14:textId="77777777" w:rsidR="00401C8E" w:rsidRPr="00867826" w:rsidRDefault="00401C8E"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62" w:name="_Toc157608050"/>
      <w:bookmarkStart w:id="63" w:name="_Toc157612238"/>
      <w:r>
        <w:rPr>
          <w:rFonts w:cs="Arial"/>
        </w:rPr>
        <w:t>Evaluation Methodology</w:t>
      </w:r>
      <w:bookmarkEnd w:id="62"/>
      <w:bookmarkEnd w:id="63"/>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64" w:name="_Toc157608051"/>
      <w:bookmarkStart w:id="65" w:name="_Toc157612239"/>
      <w:r>
        <w:t>Evaluation Metrics</w:t>
      </w:r>
      <w:bookmarkEnd w:id="64"/>
      <w:bookmarkEnd w:id="65"/>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66" w:name="_Toc157608052"/>
      <w:bookmarkStart w:id="67" w:name="_Toc157612240"/>
      <w:r w:rsidRPr="00526A79">
        <w:t>Baseline systems</w:t>
      </w:r>
      <w:bookmarkEnd w:id="66"/>
      <w:bookmarkEnd w:id="67"/>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68" w:name="_Toc157608053"/>
      <w:bookmarkStart w:id="69" w:name="_Toc157612241"/>
      <w:r>
        <w:t>Dataset</w:t>
      </w:r>
      <w:bookmarkEnd w:id="68"/>
      <w:bookmarkEnd w:id="69"/>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70" w:name="_Toc157608054"/>
      <w:bookmarkStart w:id="71" w:name="_Toc157612242"/>
      <w:r>
        <w:rPr>
          <w:rFonts w:cs="Arial"/>
        </w:rPr>
        <w:t>Results</w:t>
      </w:r>
      <w:bookmarkEnd w:id="70"/>
      <w:bookmarkEnd w:id="71"/>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72" w:name="_Toc157608055"/>
      <w:bookmarkStart w:id="73" w:name="_Toc157612243"/>
      <w:r>
        <w:rPr>
          <w:rFonts w:cs="Arial"/>
        </w:rPr>
        <w:t>Discussion</w:t>
      </w:r>
      <w:bookmarkEnd w:id="72"/>
      <w:bookmarkEnd w:id="73"/>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lastRenderedPageBreak/>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74" w:name="_Toc374007014"/>
      <w:bookmarkStart w:id="75" w:name="_Toc157608056"/>
      <w:bookmarkStart w:id="76" w:name="_Toc157612244"/>
      <w:r w:rsidRPr="00C97987">
        <w:t>C</w:t>
      </w:r>
      <w:bookmarkEnd w:id="74"/>
      <w:r w:rsidRPr="00C97987">
        <w:t>onclusions</w:t>
      </w:r>
      <w:bookmarkEnd w:id="75"/>
      <w:bookmarkEnd w:id="76"/>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77" w:name="_Toc157608057"/>
      <w:bookmarkStart w:id="78" w:name="_Toc157612245"/>
      <w:r w:rsidRPr="00C97987">
        <w:t xml:space="preserve">Recommendations for </w:t>
      </w:r>
      <w:r>
        <w:t>future</w:t>
      </w:r>
      <w:r w:rsidRPr="00C97987">
        <w:t xml:space="preserve"> work</w:t>
      </w:r>
      <w:bookmarkEnd w:id="77"/>
      <w:bookmarkEnd w:id="78"/>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79" w:name="_Toc157608058"/>
      <w:bookmarkStart w:id="80" w:name="_Toc157612246"/>
      <w:r w:rsidRPr="00C97987">
        <w:t>References</w:t>
      </w:r>
      <w:bookmarkEnd w:id="79"/>
      <w:bookmarkEnd w:id="80"/>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56"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81" w:name="_Toc374007017"/>
      <w:bookmarkStart w:id="82" w:name="_Toc157608059"/>
      <w:bookmarkStart w:id="83" w:name="_Toc157612247"/>
      <w:r w:rsidRPr="00C97987">
        <w:t>B</w:t>
      </w:r>
      <w:bookmarkEnd w:id="81"/>
      <w:r w:rsidRPr="00C97987">
        <w:t>ibliography</w:t>
      </w:r>
      <w:bookmarkEnd w:id="82"/>
      <w:bookmarkEnd w:id="83"/>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84" w:name="_Toc374007018"/>
      <w:bookmarkStart w:id="85" w:name="_Toc157608060"/>
      <w:bookmarkStart w:id="86" w:name="_Toc157612248"/>
      <w:r w:rsidRPr="00C97987">
        <w:t>A</w:t>
      </w:r>
      <w:bookmarkEnd w:id="84"/>
      <w:r w:rsidRPr="00C97987">
        <w:t>ppendi</w:t>
      </w:r>
      <w:r>
        <w:t>ces</w:t>
      </w:r>
      <w:bookmarkEnd w:id="85"/>
      <w:bookmarkEnd w:id="86"/>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87" w:name="_Toc157608061"/>
      <w:bookmarkStart w:id="88" w:name="_Toc157612249"/>
      <w:r>
        <w:rPr>
          <w:rFonts w:cs="Arial"/>
        </w:rPr>
        <w:t>Appendix A: Dissertation Style and Conventions</w:t>
      </w:r>
      <w:bookmarkEnd w:id="87"/>
      <w:bookmarkEnd w:id="88"/>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89" w:name="_Toc157608062"/>
      <w:bookmarkStart w:id="90" w:name="_Toc157612250"/>
      <w:r w:rsidRPr="00091B15">
        <w:t>Appendix B: Fonts, Paragraphs and Line Spacing</w:t>
      </w:r>
      <w:bookmarkEnd w:id="89"/>
      <w:bookmarkEnd w:id="90"/>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91" w:name="_Toc157608063"/>
      <w:bookmarkStart w:id="92" w:name="_Toc157612251"/>
      <w:r>
        <w:t>Appendix C: Mathematical Symbols</w:t>
      </w:r>
      <w:bookmarkEnd w:id="91"/>
      <w:bookmarkEnd w:id="92"/>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93" w:name="_Toc157608064"/>
      <w:bookmarkStart w:id="94" w:name="_Toc157612252"/>
      <w:r>
        <w:t>Appendix D: Figure and Table Captions</w:t>
      </w:r>
      <w:bookmarkEnd w:id="93"/>
      <w:bookmarkEnd w:id="94"/>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95" w:name="_Toc157608065"/>
      <w:bookmarkStart w:id="96" w:name="_Toc157612253"/>
      <w:r>
        <w:t>Appendix E: Text Headings</w:t>
      </w:r>
      <w:bookmarkEnd w:id="95"/>
      <w:bookmarkEnd w:id="96"/>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97" w:name="_Toc157608066"/>
      <w:bookmarkStart w:id="98" w:name="_Toc157612254"/>
      <w:r>
        <w:t>Appendix F: Pagination</w:t>
      </w:r>
      <w:bookmarkEnd w:id="97"/>
      <w:bookmarkEnd w:id="98"/>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59"/>
      <w:headerReference w:type="first" r:id="rId60"/>
      <w:footerReference w:type="first" r:id="rId61"/>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DCCAD" w14:textId="77777777" w:rsidR="002E232B" w:rsidRDefault="002E232B" w:rsidP="0073492E">
      <w:pPr>
        <w:spacing w:after="0" w:line="240" w:lineRule="auto"/>
      </w:pPr>
      <w:r>
        <w:separator/>
      </w:r>
    </w:p>
  </w:endnote>
  <w:endnote w:type="continuationSeparator" w:id="0">
    <w:p w14:paraId="1071A9E0" w14:textId="77777777" w:rsidR="002E232B" w:rsidRDefault="002E232B"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26594" w14:textId="77777777" w:rsidR="002E232B" w:rsidRDefault="002E232B" w:rsidP="0073492E">
      <w:pPr>
        <w:spacing w:after="0" w:line="240" w:lineRule="auto"/>
      </w:pPr>
      <w:r>
        <w:separator/>
      </w:r>
    </w:p>
  </w:footnote>
  <w:footnote w:type="continuationSeparator" w:id="0">
    <w:p w14:paraId="05F97C69" w14:textId="77777777" w:rsidR="002E232B" w:rsidRDefault="002E232B"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6"/>
  </w:num>
  <w:num w:numId="3" w16cid:durableId="584337480">
    <w:abstractNumId w:val="5"/>
  </w:num>
  <w:num w:numId="4" w16cid:durableId="1108280834">
    <w:abstractNumId w:val="4"/>
  </w:num>
  <w:num w:numId="5" w16cid:durableId="520512958">
    <w:abstractNumId w:val="15"/>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A94"/>
    <w:rsid w:val="0000491C"/>
    <w:rsid w:val="00005FB0"/>
    <w:rsid w:val="00013EC0"/>
    <w:rsid w:val="000157D7"/>
    <w:rsid w:val="00020D27"/>
    <w:rsid w:val="00042A9D"/>
    <w:rsid w:val="00055C42"/>
    <w:rsid w:val="0006306C"/>
    <w:rsid w:val="00066258"/>
    <w:rsid w:val="00067C2B"/>
    <w:rsid w:val="00086A0B"/>
    <w:rsid w:val="00097608"/>
    <w:rsid w:val="000C7793"/>
    <w:rsid w:val="000D3C74"/>
    <w:rsid w:val="00123204"/>
    <w:rsid w:val="00123212"/>
    <w:rsid w:val="00136ABA"/>
    <w:rsid w:val="001511A5"/>
    <w:rsid w:val="001644E0"/>
    <w:rsid w:val="00164D70"/>
    <w:rsid w:val="00172407"/>
    <w:rsid w:val="00176C6F"/>
    <w:rsid w:val="00187F25"/>
    <w:rsid w:val="001B2B13"/>
    <w:rsid w:val="001D1866"/>
    <w:rsid w:val="0020035E"/>
    <w:rsid w:val="00211A51"/>
    <w:rsid w:val="0023070F"/>
    <w:rsid w:val="00234E79"/>
    <w:rsid w:val="00241115"/>
    <w:rsid w:val="002571FC"/>
    <w:rsid w:val="002578FD"/>
    <w:rsid w:val="002701C9"/>
    <w:rsid w:val="00275393"/>
    <w:rsid w:val="00281E8D"/>
    <w:rsid w:val="002A2152"/>
    <w:rsid w:val="002B5DBD"/>
    <w:rsid w:val="002B6736"/>
    <w:rsid w:val="002C3C56"/>
    <w:rsid w:val="002C5BA1"/>
    <w:rsid w:val="002E232B"/>
    <w:rsid w:val="002F5C8E"/>
    <w:rsid w:val="003045C2"/>
    <w:rsid w:val="00314F27"/>
    <w:rsid w:val="00323E32"/>
    <w:rsid w:val="003355DC"/>
    <w:rsid w:val="003366D1"/>
    <w:rsid w:val="003642ED"/>
    <w:rsid w:val="003722F8"/>
    <w:rsid w:val="003921D5"/>
    <w:rsid w:val="003C6159"/>
    <w:rsid w:val="003D0A6C"/>
    <w:rsid w:val="003D3E47"/>
    <w:rsid w:val="003E15FC"/>
    <w:rsid w:val="003F1987"/>
    <w:rsid w:val="00401C8E"/>
    <w:rsid w:val="00421D24"/>
    <w:rsid w:val="00435512"/>
    <w:rsid w:val="00437776"/>
    <w:rsid w:val="00455D37"/>
    <w:rsid w:val="00457CCB"/>
    <w:rsid w:val="00463A01"/>
    <w:rsid w:val="004722EC"/>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A0F18"/>
    <w:rsid w:val="005C60E3"/>
    <w:rsid w:val="005D6968"/>
    <w:rsid w:val="005D7B2B"/>
    <w:rsid w:val="005F27D2"/>
    <w:rsid w:val="005F36F4"/>
    <w:rsid w:val="005F54E1"/>
    <w:rsid w:val="005F5C49"/>
    <w:rsid w:val="006056D9"/>
    <w:rsid w:val="0061695A"/>
    <w:rsid w:val="006352F2"/>
    <w:rsid w:val="00640D72"/>
    <w:rsid w:val="00652726"/>
    <w:rsid w:val="0065378C"/>
    <w:rsid w:val="00671E14"/>
    <w:rsid w:val="0068591C"/>
    <w:rsid w:val="006C5822"/>
    <w:rsid w:val="006D33EB"/>
    <w:rsid w:val="006F2C99"/>
    <w:rsid w:val="006F6E96"/>
    <w:rsid w:val="00706575"/>
    <w:rsid w:val="00707323"/>
    <w:rsid w:val="00711085"/>
    <w:rsid w:val="00731D47"/>
    <w:rsid w:val="0073492E"/>
    <w:rsid w:val="00740473"/>
    <w:rsid w:val="00740909"/>
    <w:rsid w:val="007429DB"/>
    <w:rsid w:val="007444C0"/>
    <w:rsid w:val="00751502"/>
    <w:rsid w:val="00753C3C"/>
    <w:rsid w:val="00762DDF"/>
    <w:rsid w:val="007874E8"/>
    <w:rsid w:val="0078754F"/>
    <w:rsid w:val="00790E8A"/>
    <w:rsid w:val="007B63E1"/>
    <w:rsid w:val="007C2497"/>
    <w:rsid w:val="007C423D"/>
    <w:rsid w:val="007D0649"/>
    <w:rsid w:val="007D7150"/>
    <w:rsid w:val="007E388B"/>
    <w:rsid w:val="0080254A"/>
    <w:rsid w:val="00805569"/>
    <w:rsid w:val="00812FD1"/>
    <w:rsid w:val="00837D19"/>
    <w:rsid w:val="00851CF0"/>
    <w:rsid w:val="00867826"/>
    <w:rsid w:val="00872982"/>
    <w:rsid w:val="00881F77"/>
    <w:rsid w:val="00886EA5"/>
    <w:rsid w:val="00893860"/>
    <w:rsid w:val="008C1C90"/>
    <w:rsid w:val="008C456E"/>
    <w:rsid w:val="008D116D"/>
    <w:rsid w:val="008F5666"/>
    <w:rsid w:val="00907A63"/>
    <w:rsid w:val="00907C39"/>
    <w:rsid w:val="009115DD"/>
    <w:rsid w:val="00912578"/>
    <w:rsid w:val="00915433"/>
    <w:rsid w:val="00926447"/>
    <w:rsid w:val="00932B6C"/>
    <w:rsid w:val="00947C03"/>
    <w:rsid w:val="0095270F"/>
    <w:rsid w:val="00967A46"/>
    <w:rsid w:val="00974C8D"/>
    <w:rsid w:val="00987399"/>
    <w:rsid w:val="009A6821"/>
    <w:rsid w:val="009B1426"/>
    <w:rsid w:val="009C105C"/>
    <w:rsid w:val="009C703A"/>
    <w:rsid w:val="009E449A"/>
    <w:rsid w:val="00A01ED6"/>
    <w:rsid w:val="00A04EBF"/>
    <w:rsid w:val="00A1469F"/>
    <w:rsid w:val="00A15F3E"/>
    <w:rsid w:val="00A16FD9"/>
    <w:rsid w:val="00A20FF1"/>
    <w:rsid w:val="00A22C2B"/>
    <w:rsid w:val="00A27FCE"/>
    <w:rsid w:val="00A30C01"/>
    <w:rsid w:val="00A32186"/>
    <w:rsid w:val="00A32F85"/>
    <w:rsid w:val="00A344E6"/>
    <w:rsid w:val="00A51CA6"/>
    <w:rsid w:val="00A52A1B"/>
    <w:rsid w:val="00A63DC6"/>
    <w:rsid w:val="00A736C7"/>
    <w:rsid w:val="00A739E1"/>
    <w:rsid w:val="00A77329"/>
    <w:rsid w:val="00A836EE"/>
    <w:rsid w:val="00A96303"/>
    <w:rsid w:val="00AB3DFE"/>
    <w:rsid w:val="00AC2387"/>
    <w:rsid w:val="00B4232B"/>
    <w:rsid w:val="00B51670"/>
    <w:rsid w:val="00B527C0"/>
    <w:rsid w:val="00B548AA"/>
    <w:rsid w:val="00B80050"/>
    <w:rsid w:val="00B96071"/>
    <w:rsid w:val="00BA074D"/>
    <w:rsid w:val="00BB4FC6"/>
    <w:rsid w:val="00BB5FA4"/>
    <w:rsid w:val="00BC5AAD"/>
    <w:rsid w:val="00BC6B80"/>
    <w:rsid w:val="00BD4951"/>
    <w:rsid w:val="00BE3478"/>
    <w:rsid w:val="00BF0991"/>
    <w:rsid w:val="00C00D22"/>
    <w:rsid w:val="00C012C7"/>
    <w:rsid w:val="00C01542"/>
    <w:rsid w:val="00C06297"/>
    <w:rsid w:val="00C455BD"/>
    <w:rsid w:val="00C66951"/>
    <w:rsid w:val="00C66D1B"/>
    <w:rsid w:val="00C839C8"/>
    <w:rsid w:val="00C92185"/>
    <w:rsid w:val="00C93719"/>
    <w:rsid w:val="00C96634"/>
    <w:rsid w:val="00CA434D"/>
    <w:rsid w:val="00CB0DC2"/>
    <w:rsid w:val="00CD4B95"/>
    <w:rsid w:val="00CE40DD"/>
    <w:rsid w:val="00D05F44"/>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34D84"/>
    <w:rsid w:val="00E44C37"/>
    <w:rsid w:val="00E74028"/>
    <w:rsid w:val="00E973B3"/>
    <w:rsid w:val="00EA04D5"/>
    <w:rsid w:val="00EA4076"/>
    <w:rsid w:val="00EA7D8F"/>
    <w:rsid w:val="00EB4E75"/>
    <w:rsid w:val="00EC2716"/>
    <w:rsid w:val="00EC52FB"/>
    <w:rsid w:val="00ED02A7"/>
    <w:rsid w:val="00ED5B7B"/>
    <w:rsid w:val="00EE4A4C"/>
    <w:rsid w:val="00EF23B2"/>
    <w:rsid w:val="00EF568C"/>
    <w:rsid w:val="00F036EC"/>
    <w:rsid w:val="00F04BC0"/>
    <w:rsid w:val="00F07F72"/>
    <w:rsid w:val="00F1525A"/>
    <w:rsid w:val="00F1780F"/>
    <w:rsid w:val="00F17D99"/>
    <w:rsid w:val="00F26746"/>
    <w:rsid w:val="00F345B0"/>
    <w:rsid w:val="00F66D53"/>
    <w:rsid w:val="00F70C21"/>
    <w:rsid w:val="00F94BB5"/>
    <w:rsid w:val="00F95EAA"/>
    <w:rsid w:val="00FB4BA3"/>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upport.microsoft.com/en-us/office/insert-a-table-of-figures-c5ea59c5-487c-4fb2-bd48-e34dd57f0ec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eg"/><Relationship Id="rId56" Type="http://schemas.openxmlformats.org/officeDocument/2006/relationships/hyperlink" Target="https://www.bcu.ac.uk/library/services-and-support/referencing" TargetMode="Externa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tmp"/><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4.png"/><Relationship Id="rId10" Type="http://schemas.openxmlformats.org/officeDocument/2006/relationships/hyperlink" Target="https://www.bcu.ac.uk/computing/student-experience/student-support/libraries-and-learning-centre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49</Pages>
  <Words>7165</Words>
  <Characters>4084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9</cp:revision>
  <cp:lastPrinted>2024-01-31T16:51:00Z</cp:lastPrinted>
  <dcterms:created xsi:type="dcterms:W3CDTF">2025-02-11T15:34:00Z</dcterms:created>
  <dcterms:modified xsi:type="dcterms:W3CDTF">2025-04-08T18:30:00Z</dcterms:modified>
</cp:coreProperties>
</file>